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9C04A24" w14:textId="77777777" w:rsidR="001835B9" w:rsidRDefault="007C0B8C" w:rsidP="00770C09">
      <w:pPr>
        <w:pStyle w:val="NoSpacing"/>
      </w:pPr>
      <w:r w:rsidRPr="001835B9">
        <w:t>Gabriel Liuzzi</w:t>
      </w:r>
    </w:p>
    <w:p w14:paraId="30E8F2B0" w14:textId="77777777" w:rsidR="00E614DD" w:rsidRDefault="00EF7F23" w:rsidP="00770C09">
      <w:pPr>
        <w:pStyle w:val="NoSpacing"/>
      </w:pPr>
      <w:sdt>
        <w:sdtPr>
          <w:alias w:val="Instructor Name:"/>
          <w:tag w:val="Instructor Name:"/>
          <w:id w:val="1392545257"/>
          <w:placeholder>
            <w:docPart w:val="E4425A56A472421D9B77003067586DED"/>
          </w:placeholder>
          <w:temporary/>
          <w:showingPlcHdr/>
          <w15:appearance w15:val="hidden"/>
        </w:sdtPr>
        <w:sdtEndPr/>
        <w:sdtContent>
          <w:r w:rsidR="00B13D1B">
            <w:t>Instructor Name</w:t>
          </w:r>
        </w:sdtContent>
      </w:sdt>
    </w:p>
    <w:p w14:paraId="73B318D6" w14:textId="77777777" w:rsidR="00E614DD" w:rsidRDefault="007C0B8C" w:rsidP="00770C09">
      <w:pPr>
        <w:pStyle w:val="NoSpacing"/>
      </w:pPr>
      <w:r w:rsidRPr="001835B9">
        <w:t>Art 101</w:t>
      </w:r>
    </w:p>
    <w:p w14:paraId="38CCADD9" w14:textId="77777777" w:rsidR="00E614DD" w:rsidRDefault="007C0B8C" w:rsidP="00770C09">
      <w:pPr>
        <w:pStyle w:val="NoSpacing"/>
      </w:pPr>
      <w:r>
        <w:t>19</w:t>
      </w:r>
      <w:r w:rsidR="005E7D70">
        <w:t xml:space="preserve"> </w:t>
      </w:r>
      <w:r w:rsidR="002A5D96">
        <w:t>Novembe</w:t>
      </w:r>
      <w:r w:rsidR="005E7D70">
        <w:t xml:space="preserve">r </w:t>
      </w:r>
      <w:r w:rsidR="00BA5332">
        <w:t>2018</w:t>
      </w:r>
    </w:p>
    <w:p w14:paraId="5B554065" w14:textId="2D50E380" w:rsidR="00770C09" w:rsidRPr="00770C09" w:rsidRDefault="007C0B8C" w:rsidP="009B5AB5">
      <w:pPr>
        <w:pStyle w:val="Title"/>
        <w:rPr>
          <w:b/>
          <w:bCs/>
        </w:rPr>
      </w:pPr>
      <w:r>
        <w:rPr>
          <w:b/>
          <w:bCs/>
        </w:rPr>
        <w:t>The Gold Standard</w:t>
      </w:r>
    </w:p>
    <w:p w14:paraId="036FAD3C" w14:textId="7E1B8354" w:rsidR="00770C09" w:rsidRPr="00770C09" w:rsidRDefault="007C0B8C" w:rsidP="00776A6D">
      <w:pPr>
        <w:pStyle w:val="Title"/>
        <w:ind w:firstLine="720"/>
        <w:jc w:val="left"/>
      </w:pPr>
      <w:r w:rsidRPr="00770C09">
        <w:t xml:space="preserve"> The gold standard was a </w:t>
      </w:r>
      <w:r w:rsidR="006C08BF" w:rsidRPr="00770C09">
        <w:t>financial</w:t>
      </w:r>
      <w:r w:rsidRPr="00770C09">
        <w:t xml:space="preserve"> system designed to back the </w:t>
      </w:r>
      <w:r w:rsidR="006C08BF" w:rsidRPr="00770C09">
        <w:t>exchange</w:t>
      </w:r>
      <w:r w:rsidRPr="00770C09">
        <w:t xml:space="preserve"> </w:t>
      </w:r>
      <w:r w:rsidR="006C08BF">
        <w:t xml:space="preserve">system </w:t>
      </w:r>
      <w:r w:rsidRPr="00770C09">
        <w:t xml:space="preserve">with a </w:t>
      </w:r>
      <w:r w:rsidR="006C08BF">
        <w:t>decided</w:t>
      </w:r>
      <w:r w:rsidRPr="00770C09">
        <w:t xml:space="preserve"> quantity of gold. The gold standard </w:t>
      </w:r>
      <w:r w:rsidR="006C08BF">
        <w:t>has been</w:t>
      </w:r>
      <w:r w:rsidRPr="00770C09">
        <w:t xml:space="preserve"> extensively used in the 19th and 20th centuries. Most nations abolished </w:t>
      </w:r>
      <w:r w:rsidR="006C08BF">
        <w:t>it</w:t>
      </w:r>
      <w:r w:rsidRPr="00770C09">
        <w:t xml:space="preserve"> as the foundation of their </w:t>
      </w:r>
      <w:r w:rsidR="006C08BF" w:rsidRPr="00770C09">
        <w:t>financial</w:t>
      </w:r>
      <w:r w:rsidRPr="00770C09">
        <w:t xml:space="preserve"> systems around the 20th century, though a lot of countries still keep considerably large gold reserves</w:t>
      </w:r>
      <w:r>
        <w:t xml:space="preserve"> </w:t>
      </w:r>
      <w:sdt>
        <w:sdtPr>
          <w:id w:val="-236243059"/>
          <w:citation/>
        </w:sdtPr>
        <w:sdtEndPr/>
        <w:sdtContent>
          <w:r>
            <w:fldChar w:fldCharType="begin"/>
          </w:r>
          <w:r>
            <w:instrText xml:space="preserve"> CITATION Lew17 \l 1033 </w:instrText>
          </w:r>
          <w:r>
            <w:fldChar w:fldCharType="separate"/>
          </w:r>
          <w:r w:rsidR="009B5AB5">
            <w:rPr>
              <w:noProof/>
            </w:rPr>
            <w:t>(Lewis)</w:t>
          </w:r>
          <w:r>
            <w:fldChar w:fldCharType="end"/>
          </w:r>
        </w:sdtContent>
      </w:sdt>
      <w:r w:rsidRPr="00770C09">
        <w:t>. The gold standard was first applied as a </w:t>
      </w:r>
      <w:r w:rsidR="006C08BF">
        <w:t>standard</w:t>
      </w:r>
      <w:r w:rsidRPr="00770C09">
        <w:t xml:space="preserve"> by the movement of gold </w:t>
      </w:r>
      <w:r w:rsidR="006C08BF">
        <w:t>bullions</w:t>
      </w:r>
      <w:r w:rsidRPr="00770C09">
        <w:t xml:space="preserve">. With the creation and circulation of paper, </w:t>
      </w:r>
      <w:r w:rsidR="006C08BF">
        <w:t>the</w:t>
      </w:r>
      <w:r w:rsidRPr="00770C09">
        <w:t xml:space="preserve"> coins were ultimately succeeded by </w:t>
      </w:r>
      <w:r w:rsidR="006C08BF">
        <w:t xml:space="preserve">paper-based </w:t>
      </w:r>
      <w:r w:rsidRPr="00770C09">
        <w:t>notes</w:t>
      </w:r>
      <w:r w:rsidR="006C08BF">
        <w:t xml:space="preserve"> issued by banks</w:t>
      </w:r>
      <w:r w:rsidRPr="00770C09">
        <w:t xml:space="preserve">, </w:t>
      </w:r>
      <w:r w:rsidR="006C08BF">
        <w:t>which paved the way for the c</w:t>
      </w:r>
      <w:r w:rsidRPr="00770C09">
        <w:t>reati</w:t>
      </w:r>
      <w:r w:rsidR="006C08BF">
        <w:t>on</w:t>
      </w:r>
      <w:r w:rsidRPr="00770C09">
        <w:t xml:space="preserve"> the famous “</w:t>
      </w:r>
      <w:r w:rsidRPr="00770C09">
        <w:rPr>
          <w:i/>
          <w:iCs/>
        </w:rPr>
        <w:t>gold bullion standard</w:t>
      </w:r>
      <w:r w:rsidRPr="00770C09">
        <w:t xml:space="preserve">," an arrangement where gold coins </w:t>
      </w:r>
      <w:r w:rsidR="006C08BF">
        <w:t>are not available publicly</w:t>
      </w:r>
      <w:r w:rsidRPr="00770C09">
        <w:t xml:space="preserve">, but the powers that be agree to sell gold bullion on request at a </w:t>
      </w:r>
      <w:r w:rsidR="004B3D1F">
        <w:t>decided</w:t>
      </w:r>
      <w:r w:rsidRPr="00770C09">
        <w:t xml:space="preserve"> price in place of present currency.</w:t>
      </w:r>
    </w:p>
    <w:p w14:paraId="6E559090" w14:textId="7928B512" w:rsidR="00770C09" w:rsidRPr="00770C09" w:rsidRDefault="007C0B8C" w:rsidP="00770C09">
      <w:pPr>
        <w:pStyle w:val="Title"/>
        <w:ind w:firstLine="720"/>
        <w:jc w:val="left"/>
      </w:pPr>
      <w:r w:rsidRPr="00770C09">
        <w:t xml:space="preserve">In the 1780s, Robert Morris, Alexander Hamilton, and Thomas Jefferson suggested </w:t>
      </w:r>
      <w:r w:rsidR="004B3D1F">
        <w:t xml:space="preserve">the implementation of the </w:t>
      </w:r>
      <w:r w:rsidRPr="00770C09">
        <w:t>decimal system</w:t>
      </w:r>
      <w:r>
        <w:t xml:space="preserve"> </w:t>
      </w:r>
      <w:r w:rsidR="004B3D1F">
        <w:t xml:space="preserve">to the US Congress </w:t>
      </w:r>
      <w:sdt>
        <w:sdtPr>
          <w:id w:val="-2108189914"/>
          <w:citation/>
        </w:sdtPr>
        <w:sdtEndPr/>
        <w:sdtContent>
          <w:r>
            <w:fldChar w:fldCharType="begin"/>
          </w:r>
          <w:r>
            <w:instrText xml:space="preserve"> CITATION Edw44 \l 1033 </w:instrText>
          </w:r>
          <w:r>
            <w:fldChar w:fldCharType="separate"/>
          </w:r>
          <w:r w:rsidR="009B5AB5">
            <w:rPr>
              <w:noProof/>
            </w:rPr>
            <w:t>(Kemmerer)</w:t>
          </w:r>
          <w:r>
            <w:fldChar w:fldCharType="end"/>
          </w:r>
        </w:sdtContent>
      </w:sdt>
      <w:r w:rsidRPr="00770C09">
        <w:t xml:space="preserve">. The question was what type of standard: gold, silver, or both. The United States assumed </w:t>
      </w:r>
      <w:r w:rsidR="004B3D1F">
        <w:t>the currency standard based on</w:t>
      </w:r>
      <w:r w:rsidRPr="00770C09">
        <w:t xml:space="preserve"> silver constructed on the bases of the Spanish</w:t>
      </w:r>
      <w:r w:rsidR="004B3D1F">
        <w:t xml:space="preserve"> </w:t>
      </w:r>
      <w:r w:rsidRPr="00770C09">
        <w:t>dollar</w:t>
      </w:r>
      <w:r w:rsidR="004B3D1F">
        <w:t>s</w:t>
      </w:r>
      <w:r w:rsidRPr="00770C09">
        <w:t xml:space="preserve"> in 1785.</w:t>
      </w:r>
    </w:p>
    <w:p w14:paraId="6397E63C" w14:textId="0C383527" w:rsidR="00770C09" w:rsidRPr="00770C09" w:rsidRDefault="007C0B8C" w:rsidP="00770C09">
      <w:pPr>
        <w:pStyle w:val="Title"/>
        <w:jc w:val="left"/>
        <w:rPr>
          <w:b/>
          <w:bCs/>
        </w:rPr>
      </w:pPr>
      <w:r>
        <w:rPr>
          <w:b/>
          <w:bCs/>
        </w:rPr>
        <w:t xml:space="preserve">Road to </w:t>
      </w:r>
      <w:r w:rsidRPr="00770C09">
        <w:rPr>
          <w:b/>
          <w:bCs/>
        </w:rPr>
        <w:t>Abandonment</w:t>
      </w:r>
    </w:p>
    <w:p w14:paraId="55688ACD" w14:textId="10192367" w:rsidR="00770C09" w:rsidRPr="00770C09" w:rsidRDefault="007C0B8C" w:rsidP="00770C09">
      <w:pPr>
        <w:pStyle w:val="Title"/>
        <w:ind w:firstLine="720"/>
        <w:jc w:val="left"/>
      </w:pPr>
      <w:r w:rsidRPr="00770C09">
        <w:t xml:space="preserve">The gold specie standard </w:t>
      </w:r>
      <w:r w:rsidR="009F6F0F">
        <w:t xml:space="preserve">was </w:t>
      </w:r>
      <w:r w:rsidRPr="00770C09">
        <w:t xml:space="preserve">concluded </w:t>
      </w:r>
      <w:r w:rsidR="009F6F0F">
        <w:t>by</w:t>
      </w:r>
      <w:r w:rsidRPr="00770C09">
        <w:t xml:space="preserve"> the British Empire at the occurrence of </w:t>
      </w:r>
      <w:r w:rsidR="009F6F0F">
        <w:t xml:space="preserve">the first </w:t>
      </w:r>
      <w:r w:rsidRPr="00770C09">
        <w:t>World War</w:t>
      </w:r>
      <w:r w:rsidR="009F6F0F">
        <w:t>.</w:t>
      </w:r>
      <w:r w:rsidRPr="00770C09">
        <w:t xml:space="preserve"> </w:t>
      </w:r>
      <w:r w:rsidR="009F6F0F">
        <w:t xml:space="preserve">The treasury-based </w:t>
      </w:r>
      <w:r w:rsidRPr="00770C09">
        <w:t xml:space="preserve">notes </w:t>
      </w:r>
      <w:r w:rsidR="009F6F0F" w:rsidRPr="00770C09">
        <w:t>replaced</w:t>
      </w:r>
      <w:r w:rsidRPr="00770C09">
        <w:t xml:space="preserve"> the</w:t>
      </w:r>
      <w:r w:rsidR="009F6F0F">
        <w:t>ir gold-based counterparts</w:t>
      </w:r>
      <w:r w:rsidRPr="00770C09">
        <w:t xml:space="preserve">. Officially, the gold specie standard was not revoked. The gold standard was effectively </w:t>
      </w:r>
      <w:r w:rsidR="009F6F0F">
        <w:t>ended</w:t>
      </w:r>
      <w:r w:rsidRPr="00770C09">
        <w:t xml:space="preserve"> by the Bank of England </w:t>
      </w:r>
      <w:r w:rsidR="009F6F0F">
        <w:t>but the government requested i</w:t>
      </w:r>
      <w:r w:rsidR="00450AF8">
        <w:t>ts citizens i</w:t>
      </w:r>
      <w:r w:rsidR="009F6F0F">
        <w:t xml:space="preserve">n the name of </w:t>
      </w:r>
      <w:r w:rsidRPr="00770C09">
        <w:t xml:space="preserve">patriotism asking citizens not to </w:t>
      </w:r>
      <w:r w:rsidRPr="00770C09">
        <w:lastRenderedPageBreak/>
        <w:t xml:space="preserve">cash paper money for gold </w:t>
      </w:r>
      <w:r w:rsidR="00450AF8">
        <w:t>bullions</w:t>
      </w:r>
      <w:r w:rsidRPr="00770C09">
        <w:t>. It was only in 1925, when Britain returned to the gold standard in concurrence with Australia and South Africa, that the gold specie standard was publicly ended.</w:t>
      </w:r>
    </w:p>
    <w:p w14:paraId="23DFDAA0" w14:textId="79235DE7" w:rsidR="00770C09" w:rsidRPr="00770C09" w:rsidRDefault="007C0B8C" w:rsidP="00770C09">
      <w:pPr>
        <w:pStyle w:val="Title"/>
        <w:ind w:firstLine="720"/>
        <w:jc w:val="left"/>
      </w:pPr>
      <w:r w:rsidRPr="00770C09">
        <w:t xml:space="preserve">Many other states followed Britain in reverting to the gold standard, giving rise to a time-period of brief stability but also deflation. These problems </w:t>
      </w:r>
      <w:r w:rsidR="00450AF8">
        <w:t>prolonged themselves to the point of</w:t>
      </w:r>
      <w:r w:rsidRPr="00770C09">
        <w:t xml:space="preserve"> the Great Depression forced the nation-state </w:t>
      </w:r>
      <w:r w:rsidR="00450AF8">
        <w:t xml:space="preserve">to end the </w:t>
      </w:r>
      <w:r w:rsidRPr="00770C09">
        <w:t>gold standard</w:t>
      </w:r>
      <w:r>
        <w:t xml:space="preserve"> </w:t>
      </w:r>
      <w:sdt>
        <w:sdtPr>
          <w:id w:val="794942288"/>
          <w:citation/>
        </w:sdtPr>
        <w:sdtEndPr/>
        <w:sdtContent>
          <w:r>
            <w:fldChar w:fldCharType="begin"/>
          </w:r>
          <w:r>
            <w:instrText xml:space="preserve"> CITATION Bar95 \l 1033 </w:instrText>
          </w:r>
          <w:r>
            <w:fldChar w:fldCharType="separate"/>
          </w:r>
          <w:r w:rsidR="009B5AB5">
            <w:rPr>
              <w:noProof/>
            </w:rPr>
            <w:t>(Eichengreen)</w:t>
          </w:r>
          <w:r>
            <w:fldChar w:fldCharType="end"/>
          </w:r>
        </w:sdtContent>
      </w:sdt>
      <w:r w:rsidRPr="00770C09">
        <w:t>.</w:t>
      </w:r>
      <w:r>
        <w:t xml:space="preserve"> </w:t>
      </w:r>
      <w:r w:rsidR="00450AF8">
        <w:t>During t</w:t>
      </w:r>
      <w:r w:rsidRPr="00770C09">
        <w:t xml:space="preserve">he period the World Wars, the partly-backed gold standard was fundamentally unstable because of the </w:t>
      </w:r>
      <w:r w:rsidR="00450AF8">
        <w:t xml:space="preserve">monetary losses to infrastructures of all the European states due to war damages, further </w:t>
      </w:r>
      <w:r w:rsidRPr="00770C09">
        <w:t xml:space="preserve">worsening of the Bank of England's reserves. France was then </w:t>
      </w:r>
      <w:r w:rsidR="00450AF8">
        <w:t>making a bid to</w:t>
      </w:r>
      <w:r w:rsidRPr="00770C09">
        <w:t xml:space="preserve"> make Paris an international </w:t>
      </w:r>
      <w:r w:rsidR="00450AF8">
        <w:t>hub of trade</w:t>
      </w:r>
      <w:r w:rsidRPr="00770C09">
        <w:t xml:space="preserve">, and it accumulated </w:t>
      </w:r>
      <w:r w:rsidR="00450AF8">
        <w:t>a lot of gold bullions</w:t>
      </w:r>
      <w:r w:rsidRPr="00770C09">
        <w:t>.</w:t>
      </w:r>
    </w:p>
    <w:p w14:paraId="5DD2F45B" w14:textId="77777777" w:rsidR="00770C09" w:rsidRPr="00770C09" w:rsidRDefault="007C0B8C" w:rsidP="00770C09">
      <w:pPr>
        <w:pStyle w:val="Title"/>
        <w:jc w:val="left"/>
        <w:rPr>
          <w:b/>
          <w:bCs/>
        </w:rPr>
      </w:pPr>
      <w:r w:rsidRPr="00770C09">
        <w:rPr>
          <w:b/>
          <w:bCs/>
        </w:rPr>
        <w:t>Causes of the Abolishment of Gold Standard</w:t>
      </w:r>
    </w:p>
    <w:p w14:paraId="00F524CC" w14:textId="317A3FD6" w:rsidR="00770C09" w:rsidRPr="00770C09" w:rsidRDefault="007C0B8C" w:rsidP="00770C09">
      <w:pPr>
        <w:pStyle w:val="Title"/>
        <w:jc w:val="left"/>
      </w:pPr>
      <w:r w:rsidRPr="00770C09">
        <w:rPr>
          <w:b/>
          <w:bCs/>
        </w:rPr>
        <w:tab/>
      </w:r>
      <w:r w:rsidRPr="00770C09">
        <w:t>There were several reasons due to which the Gold Standard was abolished in the United States. Most economists and historians believe that a series of historic events forced the U</w:t>
      </w:r>
      <w:r w:rsidR="00450AF8">
        <w:t xml:space="preserve">nited </w:t>
      </w:r>
      <w:r w:rsidRPr="00770C09">
        <w:t>S</w:t>
      </w:r>
      <w:r w:rsidR="00450AF8">
        <w:t>tates</w:t>
      </w:r>
      <w:r w:rsidRPr="00770C09">
        <w:t xml:space="preserve"> to abandon the gold standard so their economy would be stabilized. Some of the noteworthy events that steered the ship of the U.S. away from the gold standard are as follows:</w:t>
      </w:r>
    </w:p>
    <w:p w14:paraId="57916280" w14:textId="77777777" w:rsidR="00770C09" w:rsidRPr="00770C09" w:rsidRDefault="007C0B8C" w:rsidP="00770C09">
      <w:pPr>
        <w:pStyle w:val="Title"/>
        <w:jc w:val="left"/>
        <w:rPr>
          <w:b/>
          <w:bCs/>
        </w:rPr>
      </w:pPr>
      <w:r w:rsidRPr="00770C09">
        <w:rPr>
          <w:b/>
          <w:bCs/>
        </w:rPr>
        <w:t>Great Depression</w:t>
      </w:r>
    </w:p>
    <w:p w14:paraId="7F7CB1C6" w14:textId="6378DA24" w:rsidR="00770C09" w:rsidRPr="00770C09" w:rsidRDefault="007C0B8C" w:rsidP="00770C09">
      <w:pPr>
        <w:pStyle w:val="Title"/>
        <w:ind w:firstLine="720"/>
        <w:jc w:val="left"/>
      </w:pPr>
      <w:r w:rsidRPr="00E4208E">
        <w:t xml:space="preserve">Some economic historians think that </w:t>
      </w:r>
      <w:r w:rsidR="00450AF8" w:rsidRPr="00E4208E">
        <w:t xml:space="preserve">not giving up </w:t>
      </w:r>
      <w:r w:rsidRPr="00E4208E">
        <w:t xml:space="preserve">the gold standard </w:t>
      </w:r>
      <w:r w:rsidR="00450AF8" w:rsidRPr="00E4208E">
        <w:t>in</w:t>
      </w:r>
      <w:r w:rsidRPr="00E4208E">
        <w:t xml:space="preserve"> the 1920s protracted the financial </w:t>
      </w:r>
      <w:r w:rsidR="00450AF8" w:rsidRPr="00E4208E">
        <w:t>crisis</w:t>
      </w:r>
      <w:r w:rsidRPr="00E4208E">
        <w:t xml:space="preserve"> </w:t>
      </w:r>
      <w:r w:rsidR="00450AF8" w:rsidRPr="00E4208E">
        <w:t>for</w:t>
      </w:r>
      <w:r w:rsidRPr="00E4208E">
        <w:t xml:space="preserve"> ten years. In the United States, observance to gold standard </w:t>
      </w:r>
      <w:r w:rsidR="00E4208E" w:rsidRPr="00E4208E">
        <w:t xml:space="preserve">was the biggest obstacle </w:t>
      </w:r>
      <w:r w:rsidRPr="00E4208E">
        <w:t>barr</w:t>
      </w:r>
      <w:r w:rsidR="00E4208E" w:rsidRPr="00E4208E">
        <w:t>ing</w:t>
      </w:r>
      <w:r w:rsidRPr="00E4208E">
        <w:t xml:space="preserve"> the U.S. Federal Reserve from increasing the money supply to stabilize the economy that could lead to a developmental trend</w:t>
      </w:r>
      <w:r w:rsidR="00E4208E" w:rsidRPr="00E4208E">
        <w:t xml:space="preserve"> by stabilizing banks and other financial instruments</w:t>
      </w:r>
      <w:r w:rsidRPr="00E4208E">
        <w:t xml:space="preserve">. Once the gold standard was eradicated, </w:t>
      </w:r>
      <w:r w:rsidR="00E4208E" w:rsidRPr="00E4208E">
        <w:t xml:space="preserve">creation of money was </w:t>
      </w:r>
      <w:r w:rsidRPr="00E4208E">
        <w:t xml:space="preserve">free </w:t>
      </w:r>
      <w:r w:rsidR="00E4208E" w:rsidRPr="00E4208E">
        <w:t>from all constraints</w:t>
      </w:r>
      <w:r w:rsidR="009B5AB5" w:rsidRPr="00E4208E">
        <w:t xml:space="preserve"> </w:t>
      </w:r>
      <w:sdt>
        <w:sdtPr>
          <w:id w:val="-1960097377"/>
          <w:citation/>
        </w:sdtPr>
        <w:sdtEndPr/>
        <w:sdtContent>
          <w:r w:rsidR="009B5AB5" w:rsidRPr="00E4208E">
            <w:fldChar w:fldCharType="begin"/>
          </w:r>
          <w:r w:rsidR="009B5AB5" w:rsidRPr="00E4208E">
            <w:instrText xml:space="preserve"> CITATION Pet91 \l 1033 </w:instrText>
          </w:r>
          <w:r w:rsidR="009B5AB5" w:rsidRPr="00E4208E">
            <w:fldChar w:fldCharType="separate"/>
          </w:r>
          <w:r w:rsidR="009B5AB5" w:rsidRPr="00E4208E">
            <w:rPr>
              <w:noProof/>
            </w:rPr>
            <w:t>(Temin)</w:t>
          </w:r>
          <w:r w:rsidR="009B5AB5" w:rsidRPr="00E4208E">
            <w:fldChar w:fldCharType="end"/>
          </w:r>
        </w:sdtContent>
      </w:sdt>
      <w:r w:rsidRPr="00E4208E">
        <w:t xml:space="preserve">. </w:t>
      </w:r>
      <w:r w:rsidR="00E4208E" w:rsidRPr="00E4208E">
        <w:t>This was due to the fact that t</w:t>
      </w:r>
      <w:r w:rsidRPr="00E4208E">
        <w:t xml:space="preserve">he gold standard restricted the elasticity of the monetary policy by </w:t>
      </w:r>
      <w:r w:rsidR="00E4208E" w:rsidRPr="00E4208E">
        <w:t xml:space="preserve">the central bank by </w:t>
      </w:r>
      <w:r w:rsidRPr="00E4208E">
        <w:t>restraining</w:t>
      </w:r>
      <w:r w:rsidR="00E4208E" w:rsidRPr="00E4208E">
        <w:t xml:space="preserve"> the</w:t>
      </w:r>
      <w:r w:rsidRPr="00E4208E">
        <w:t xml:space="preserve"> </w:t>
      </w:r>
      <w:r w:rsidR="00E4208E" w:rsidRPr="00E4208E">
        <w:t xml:space="preserve">bank’s </w:t>
      </w:r>
      <w:r w:rsidRPr="00E4208E">
        <w:t xml:space="preserve">capability to increase </w:t>
      </w:r>
      <w:r w:rsidR="00E4208E" w:rsidRPr="00E4208E">
        <w:t>liquidity</w:t>
      </w:r>
      <w:r w:rsidRPr="00E4208E">
        <w:t xml:space="preserve">. </w:t>
      </w:r>
      <w:r w:rsidRPr="00770C09">
        <w:lastRenderedPageBreak/>
        <w:t>Other intellectuals, like former Federal Reserve Chairman Ben Bernanke, blame the cruelty and span of the Depression on the Federal Reserve</w:t>
      </w:r>
      <w:r w:rsidR="00E4208E">
        <w:t xml:space="preserve">. </w:t>
      </w:r>
      <w:r w:rsidRPr="00770C09">
        <w:t xml:space="preserve">They held responsible for the U.S. economic shrinkage </w:t>
      </w:r>
      <w:r w:rsidR="00C86BE9">
        <w:t xml:space="preserve">due to </w:t>
      </w:r>
      <w:r w:rsidRPr="00770C09">
        <w:t>the contraction of monetary policy</w:t>
      </w:r>
      <w:r w:rsidR="00C86BE9">
        <w:t xml:space="preserve"> in 1937</w:t>
      </w:r>
      <w:r w:rsidRPr="00770C09">
        <w:t xml:space="preserve">, which resulted in a higher cost of </w:t>
      </w:r>
      <w:r w:rsidR="00C86BE9">
        <w:t>doing business and supporting labor</w:t>
      </w:r>
      <w:r w:rsidRPr="00770C09">
        <w:t xml:space="preserve">. The money supply declined in March 1937, while hitting rock bottom in May 1938.  </w:t>
      </w:r>
      <w:r w:rsidR="00C86BE9">
        <w:t xml:space="preserve">This increase in </w:t>
      </w:r>
      <w:r w:rsidRPr="00770C09">
        <w:t xml:space="preserve">interest rates </w:t>
      </w:r>
      <w:r w:rsidR="00C86BE9">
        <w:t>further decreased the value of</w:t>
      </w:r>
      <w:r w:rsidRPr="00770C09">
        <w:t xml:space="preserve"> the dollar and further </w:t>
      </w:r>
      <w:r w:rsidR="00C86BE9">
        <w:t xml:space="preserve">restricted </w:t>
      </w:r>
      <w:r w:rsidRPr="00770C09">
        <w:t xml:space="preserve">investment in U.S. banks. </w:t>
      </w:r>
      <w:r w:rsidR="00C86BE9">
        <w:t>All of the b</w:t>
      </w:r>
      <w:r w:rsidRPr="00770C09">
        <w:t xml:space="preserve">anks </w:t>
      </w:r>
      <w:r w:rsidR="00C86BE9">
        <w:t xml:space="preserve">started to </w:t>
      </w:r>
      <w:r w:rsidRPr="00770C09">
        <w:t>change</w:t>
      </w:r>
      <w:r w:rsidR="00C86BE9">
        <w:t xml:space="preserve"> their </w:t>
      </w:r>
      <w:r w:rsidRPr="00770C09">
        <w:t>Federal Reserve Notes to gold in 1931.</w:t>
      </w:r>
    </w:p>
    <w:p w14:paraId="6DBCE619" w14:textId="2B3190D2" w:rsidR="00770C09" w:rsidRPr="00770C09" w:rsidRDefault="00C86BE9" w:rsidP="009B5AB5">
      <w:pPr>
        <w:pStyle w:val="Title"/>
        <w:ind w:firstLine="720"/>
        <w:jc w:val="left"/>
      </w:pPr>
      <w:r>
        <w:t>These</w:t>
      </w:r>
      <w:r w:rsidRPr="00770C09">
        <w:t> cycles of events</w:t>
      </w:r>
      <w:r w:rsidR="007C0B8C" w:rsidRPr="00770C09">
        <w:t xml:space="preserve"> </w:t>
      </w:r>
      <w:r w:rsidRPr="00770C09">
        <w:t>formed</w:t>
      </w:r>
      <w:r w:rsidR="007C0B8C" w:rsidRPr="00770C09">
        <w:t xml:space="preserve"> an alarming situation in the</w:t>
      </w:r>
      <w:r>
        <w:t xml:space="preserve"> entire </w:t>
      </w:r>
      <w:r w:rsidR="007C0B8C" w:rsidRPr="00770C09">
        <w:t xml:space="preserve">U.S. banking system. </w:t>
      </w:r>
      <w:r>
        <w:t xml:space="preserve">Many account holders thought that the </w:t>
      </w:r>
      <w:r w:rsidR="007C0B8C" w:rsidRPr="00770C09">
        <w:t>devaluation</w:t>
      </w:r>
      <w:r>
        <w:t xml:space="preserve"> of the currency was around the corner</w:t>
      </w:r>
      <w:r w:rsidR="007C0B8C" w:rsidRPr="00770C09">
        <w:t xml:space="preserve">, </w:t>
      </w:r>
      <w:r>
        <w:t>and they started to withdraw</w:t>
      </w:r>
      <w:r w:rsidR="007C0B8C" w:rsidRPr="00770C09">
        <w:t xml:space="preserve"> their </w:t>
      </w:r>
      <w:r>
        <w:t>money</w:t>
      </w:r>
      <w:r w:rsidR="007C0B8C" w:rsidRPr="00770C09">
        <w:t xml:space="preserve"> from U.S. banks. As the </w:t>
      </w:r>
      <w:r>
        <w:t>problems</w:t>
      </w:r>
      <w:r w:rsidR="007C0B8C" w:rsidRPr="00770C09">
        <w:t xml:space="preserve"> of </w:t>
      </w:r>
      <w:r>
        <w:t xml:space="preserve">all </w:t>
      </w:r>
      <w:r w:rsidR="007C0B8C" w:rsidRPr="00770C09">
        <w:t xml:space="preserve">the banks grew, </w:t>
      </w:r>
      <w:r>
        <w:t>the supply of money was further thinned.</w:t>
      </w:r>
      <w:r w:rsidR="007C0B8C" w:rsidRPr="00770C09">
        <w:t xml:space="preserve"> Furthermore, the </w:t>
      </w:r>
      <w:r>
        <w:t>NY</w:t>
      </w:r>
      <w:r w:rsidR="007C0B8C" w:rsidRPr="00770C09">
        <w:t xml:space="preserve"> Federal Bank had lent over $150 million in gold to different </w:t>
      </w:r>
      <w:r>
        <w:t>b</w:t>
      </w:r>
      <w:r w:rsidR="007C0B8C" w:rsidRPr="00770C09">
        <w:t xml:space="preserve">anks of Europe. The </w:t>
      </w:r>
      <w:r>
        <w:t xml:space="preserve">loans of </w:t>
      </w:r>
      <w:r w:rsidR="007C0B8C" w:rsidRPr="00770C09">
        <w:t xml:space="preserve">foreign </w:t>
      </w:r>
      <w:r>
        <w:t xml:space="preserve">states </w:t>
      </w:r>
      <w:r w:rsidR="007C0B8C" w:rsidRPr="00770C09">
        <w:t xml:space="preserve">became disputed once </w:t>
      </w:r>
      <w:r w:rsidR="00CE6D2D">
        <w:t xml:space="preserve">all the major </w:t>
      </w:r>
      <w:r w:rsidR="007C0B8C" w:rsidRPr="00770C09">
        <w:t xml:space="preserve">European countries </w:t>
      </w:r>
      <w:r w:rsidR="00CE6D2D">
        <w:t>abolished</w:t>
      </w:r>
      <w:r w:rsidR="007C0B8C" w:rsidRPr="00770C09">
        <w:t xml:space="preserve"> the gold standard in 1931 and enfeebled the American dollar. Monetary recovery from the local markets</w:t>
      </w:r>
      <w:r w:rsidR="00CE6D2D">
        <w:t xml:space="preserve"> was slower in the local markets</w:t>
      </w:r>
      <w:r w:rsidR="007C0B8C" w:rsidRPr="00770C09">
        <w:t xml:space="preserve">, partially due to Congressional </w:t>
      </w:r>
      <w:r w:rsidR="00CE6D2D">
        <w:t xml:space="preserve">opposition to the abolishment of the </w:t>
      </w:r>
      <w:r w:rsidR="007C0B8C" w:rsidRPr="00770C09">
        <w:t xml:space="preserve">gold standard and </w:t>
      </w:r>
      <w:r w:rsidR="00CE6D2D">
        <w:t>following in the steps of Britain by floating the US dollar.</w:t>
      </w:r>
    </w:p>
    <w:p w14:paraId="02D43FF3" w14:textId="599FD7C9" w:rsidR="00770C09" w:rsidRPr="00770C09" w:rsidRDefault="007C0B8C" w:rsidP="009B5AB5">
      <w:pPr>
        <w:pStyle w:val="Title"/>
        <w:jc w:val="left"/>
      </w:pPr>
      <w:r w:rsidRPr="00770C09">
        <w:t xml:space="preserve">In the 1930s, the </w:t>
      </w:r>
      <w:r w:rsidR="00CE6D2D">
        <w:t xml:space="preserve">United States </w:t>
      </w:r>
      <w:r w:rsidRPr="00770C09">
        <w:t>Federal Reserve tried to stabilize the</w:t>
      </w:r>
      <w:r w:rsidR="00CE6D2D">
        <w:t xml:space="preserve"> value of the </w:t>
      </w:r>
      <w:r w:rsidRPr="00770C09">
        <w:t xml:space="preserve">U.S. dollar by increasing </w:t>
      </w:r>
      <w:r w:rsidR="00CE6D2D">
        <w:t xml:space="preserve">the </w:t>
      </w:r>
      <w:r w:rsidRPr="00770C09">
        <w:t>interest rates</w:t>
      </w:r>
      <w:r w:rsidR="00CE6D2D">
        <w:t xml:space="preserve">. They thought that the demand for the US dollar will be increased in the market. </w:t>
      </w:r>
      <w:r w:rsidRPr="00770C09">
        <w:t xml:space="preserve">This </w:t>
      </w:r>
      <w:r w:rsidR="00CE6D2D">
        <w:t xml:space="preserve">started in </w:t>
      </w:r>
      <w:r w:rsidRPr="00770C09">
        <w:t>help</w:t>
      </w:r>
      <w:r w:rsidR="00CE6D2D">
        <w:t xml:space="preserve">ing to </w:t>
      </w:r>
      <w:r w:rsidRPr="00770C09">
        <w:t xml:space="preserve">attract overseas investors who purchased assets with gold. In 1934, the U.S. Congress </w:t>
      </w:r>
      <w:r w:rsidR="00CE6D2D">
        <w:t xml:space="preserve">approved </w:t>
      </w:r>
      <w:r w:rsidRPr="00770C09">
        <w:t xml:space="preserve">the Gold Reserve Act.  It </w:t>
      </w:r>
      <w:r w:rsidR="00CE6D2D">
        <w:t>gave</w:t>
      </w:r>
      <w:r w:rsidRPr="00770C09">
        <w:t xml:space="preserve"> all gold in the United States</w:t>
      </w:r>
      <w:r w:rsidR="00CE6D2D">
        <w:t xml:space="preserve"> to the Federal Government</w:t>
      </w:r>
      <w:r w:rsidRPr="00770C09">
        <w:t xml:space="preserve">. </w:t>
      </w:r>
      <w:r w:rsidR="00CE6D2D">
        <w:t>All the gold was taken in by the US Department of Treasury. Instead of</w:t>
      </w:r>
      <w:r w:rsidRPr="00770C09">
        <w:t xml:space="preserve"> gold reserves, </w:t>
      </w:r>
      <w:r w:rsidR="004261A6">
        <w:t>the Reserve</w:t>
      </w:r>
      <w:r w:rsidRPr="00770C09">
        <w:t xml:space="preserve"> received gold certificates to be kept as </w:t>
      </w:r>
      <w:r w:rsidR="004261A6">
        <w:t>collateral</w:t>
      </w:r>
      <w:r w:rsidRPr="00770C09">
        <w:t xml:space="preserve"> against deposits and currency notes. </w:t>
      </w:r>
      <w:r w:rsidR="004261A6">
        <w:t>T</w:t>
      </w:r>
      <w:r w:rsidRPr="00770C09">
        <w:t xml:space="preserve">he president </w:t>
      </w:r>
      <w:r w:rsidR="004261A6">
        <w:t xml:space="preserve">was given the </w:t>
      </w:r>
      <w:proofErr w:type="spellStart"/>
      <w:r w:rsidR="004261A6">
        <w:t>disgression</w:t>
      </w:r>
      <w:proofErr w:type="spellEnd"/>
      <w:r w:rsidR="004261A6">
        <w:t xml:space="preserve"> </w:t>
      </w:r>
      <w:r w:rsidRPr="00770C09">
        <w:t>to devalue the gold dollar</w:t>
      </w:r>
      <w:r w:rsidR="004261A6">
        <w:t xml:space="preserve"> as needed</w:t>
      </w:r>
      <w:r w:rsidRPr="00770C09">
        <w:t xml:space="preserve">. </w:t>
      </w:r>
      <w:r w:rsidRPr="00770C09">
        <w:lastRenderedPageBreak/>
        <w:t xml:space="preserve">Under these powers, the U.S. president </w:t>
      </w:r>
      <w:r w:rsidR="004261A6">
        <w:t xml:space="preserve">had to change the </w:t>
      </w:r>
      <w:r w:rsidRPr="00770C09">
        <w:t>dollar</w:t>
      </w:r>
      <w:r w:rsidR="004261A6">
        <w:t xml:space="preserve"> rate </w:t>
      </w:r>
      <w:r w:rsidRPr="00770C09">
        <w:t>from $20.67 to $35 per troy ounce</w:t>
      </w:r>
      <w:r w:rsidR="004261A6">
        <w:t>.</w:t>
      </w:r>
      <w:r w:rsidRPr="00770C09">
        <w:t xml:space="preserve"> Other </w:t>
      </w:r>
      <w:r w:rsidR="004261A6" w:rsidRPr="00770C09">
        <w:t>reasons</w:t>
      </w:r>
      <w:r w:rsidRPr="00770C09">
        <w:t xml:space="preserve"> </w:t>
      </w:r>
      <w:r w:rsidR="004261A6">
        <w:t xml:space="preserve">that played their part </w:t>
      </w:r>
      <w:r w:rsidRPr="00770C09">
        <w:t>in the protraction of this "Gold Crisis" include</w:t>
      </w:r>
      <w:r w:rsidR="004261A6">
        <w:t xml:space="preserve"> a number of </w:t>
      </w:r>
      <w:r w:rsidRPr="00770C09">
        <w:t xml:space="preserve">trade wars and the decrease in international trade caused by tariff barricades such as </w:t>
      </w:r>
      <w:r w:rsidR="004261A6">
        <w:t>“</w:t>
      </w:r>
      <w:r w:rsidRPr="00770C09">
        <w:t>Smoot–Hawley Tariff</w:t>
      </w:r>
      <w:r w:rsidR="004261A6">
        <w:t>”</w:t>
      </w:r>
      <w:r w:rsidRPr="00770C09">
        <w:t xml:space="preserve"> in the United States, which </w:t>
      </w:r>
      <w:r w:rsidR="004261A6">
        <w:t xml:space="preserve">showed the isolationist policies of the </w:t>
      </w:r>
      <w:r w:rsidRPr="00770C09">
        <w:t>economic powerhouses of the time.</w:t>
      </w:r>
    </w:p>
    <w:p w14:paraId="23A6124A" w14:textId="7F4DAA46" w:rsidR="00770C09" w:rsidRPr="00770C09" w:rsidRDefault="007C0B8C" w:rsidP="00770C09">
      <w:pPr>
        <w:pStyle w:val="Title"/>
        <w:jc w:val="left"/>
      </w:pPr>
      <w:r w:rsidRPr="00770C09">
        <w:t xml:space="preserve"> </w:t>
      </w:r>
      <w:r>
        <w:tab/>
      </w:r>
      <w:r w:rsidRPr="00770C09">
        <w:t>The Austrian School is of the view that</w:t>
      </w:r>
      <w:r w:rsidR="004261A6">
        <w:t xml:space="preserve"> certain credit problems caused</w:t>
      </w:r>
      <w:r w:rsidRPr="00770C09">
        <w:t xml:space="preserve"> the Great Depression. Alan Greenspan thinks that the </w:t>
      </w:r>
      <w:r w:rsidR="004261A6">
        <w:t xml:space="preserve">problems in the </w:t>
      </w:r>
      <w:r w:rsidRPr="00770C09">
        <w:t>bank</w:t>
      </w:r>
      <w:r w:rsidR="004261A6">
        <w:t>s</w:t>
      </w:r>
      <w:r w:rsidRPr="00770C09">
        <w:t xml:space="preserve"> were due to the actions of Great Britain </w:t>
      </w:r>
      <w:r w:rsidR="004261A6">
        <w:t xml:space="preserve">in 1931 </w:t>
      </w:r>
      <w:r w:rsidRPr="00770C09">
        <w:t>as they dropped the gold standar</w:t>
      </w:r>
      <w:r w:rsidR="004261A6">
        <w:t>d</w:t>
      </w:r>
      <w:r w:rsidRPr="00770C09">
        <w:t xml:space="preserve">. This action eliminated any </w:t>
      </w:r>
      <w:r w:rsidR="004261A6" w:rsidRPr="00770C09">
        <w:t>enduring</w:t>
      </w:r>
      <w:r w:rsidRPr="00770C09">
        <w:t xml:space="preserve"> assurance in the </w:t>
      </w:r>
      <w:r w:rsidR="004261A6">
        <w:t xml:space="preserve">whole </w:t>
      </w:r>
      <w:r w:rsidRPr="00770C09">
        <w:t>banking system. Economi</w:t>
      </w:r>
      <w:r w:rsidR="004261A6">
        <w:t>st</w:t>
      </w:r>
      <w:r w:rsidRPr="00770C09">
        <w:t> Niall Ferguson </w:t>
      </w:r>
      <w:r w:rsidR="004261A6">
        <w:t>says that the Great Depression was intensified by the</w:t>
      </w:r>
      <w:r w:rsidR="00FA6847">
        <w:t xml:space="preserve"> 1931</w:t>
      </w:r>
      <w:r w:rsidR="004261A6">
        <w:t xml:space="preserve"> </w:t>
      </w:r>
      <w:r w:rsidRPr="00770C09">
        <w:t xml:space="preserve">European </w:t>
      </w:r>
      <w:r w:rsidR="00FA6847">
        <w:t>(</w:t>
      </w:r>
      <w:r w:rsidRPr="00770C09">
        <w:t>banking</w:t>
      </w:r>
      <w:r w:rsidR="00FA6847">
        <w:t>)</w:t>
      </w:r>
      <w:r w:rsidRPr="00770C09">
        <w:t xml:space="preserve"> crisis. Marriner Eccles</w:t>
      </w:r>
      <w:r w:rsidR="00FA6847">
        <w:t xml:space="preserve"> blames the Great Depression on</w:t>
      </w:r>
      <w:r w:rsidRPr="00770C09">
        <w:t xml:space="preserve"> the accumulation of wealth</w:t>
      </w:r>
      <w:r w:rsidR="00FA6847">
        <w:t xml:space="preserve"> by the rich</w:t>
      </w:r>
      <w:r w:rsidRPr="00770C09">
        <w:t xml:space="preserve">, </w:t>
      </w:r>
      <w:r w:rsidR="00FA6847">
        <w:t xml:space="preserve">which made life difficult </w:t>
      </w:r>
      <w:r w:rsidRPr="00770C09">
        <w:t xml:space="preserve">for the poor and the lower middle class. These sections of society </w:t>
      </w:r>
      <w:r w:rsidR="00FA6847">
        <w:t>accumulated huge</w:t>
      </w:r>
      <w:r w:rsidRPr="00770C09">
        <w:t xml:space="preserve"> </w:t>
      </w:r>
      <w:r w:rsidR="00FA6847">
        <w:t xml:space="preserve">amounts of </w:t>
      </w:r>
      <w:r w:rsidRPr="00770C09">
        <w:t xml:space="preserve">debt, creating a credit explosion. Ultimately, </w:t>
      </w:r>
      <w:r w:rsidR="00FA6847">
        <w:t>the situation went out of control,</w:t>
      </w:r>
      <w:r w:rsidRPr="00770C09">
        <w:t xml:space="preserve"> resulting in a </w:t>
      </w:r>
      <w:r w:rsidR="00FA6847" w:rsidRPr="00770C09">
        <w:t>colossal</w:t>
      </w:r>
      <w:r w:rsidRPr="00770C09">
        <w:t xml:space="preserve"> number of </w:t>
      </w:r>
      <w:r w:rsidR="00FA6847">
        <w:t xml:space="preserve">financial problems and loan </w:t>
      </w:r>
      <w:r w:rsidRPr="00770C09">
        <w:t>defaults</w:t>
      </w:r>
      <w:r w:rsidR="00FA6847">
        <w:t>.</w:t>
      </w:r>
    </w:p>
    <w:p w14:paraId="35185F87" w14:textId="77777777" w:rsidR="00770C09" w:rsidRPr="00770C09" w:rsidRDefault="007C0B8C" w:rsidP="00770C09">
      <w:pPr>
        <w:pStyle w:val="Title"/>
        <w:jc w:val="left"/>
        <w:rPr>
          <w:b/>
          <w:bCs/>
        </w:rPr>
      </w:pPr>
      <w:r w:rsidRPr="00770C09">
        <w:rPr>
          <w:b/>
          <w:bCs/>
        </w:rPr>
        <w:t>World War II</w:t>
      </w:r>
    </w:p>
    <w:p w14:paraId="031582D5" w14:textId="1A8734D7" w:rsidR="00770C09" w:rsidRPr="00770C09" w:rsidRDefault="00FA6847" w:rsidP="00770C09">
      <w:pPr>
        <w:pStyle w:val="Title"/>
        <w:ind w:firstLine="720"/>
        <w:jc w:val="left"/>
      </w:pPr>
      <w:r>
        <w:t>Due to the</w:t>
      </w:r>
      <w:r w:rsidR="007C0B8C" w:rsidRPr="00770C09">
        <w:t xml:space="preserve"> agreement for implementing the Bretton Woods system </w:t>
      </w:r>
      <w:r>
        <w:t>by the allies</w:t>
      </w:r>
      <w:r w:rsidR="007C0B8C" w:rsidRPr="00770C09">
        <w:t xml:space="preserve">, the gold standard was allowed to continue without national convertibility. The </w:t>
      </w:r>
      <w:r>
        <w:t xml:space="preserve">part played by the </w:t>
      </w:r>
      <w:r w:rsidR="007C0B8C" w:rsidRPr="00770C09">
        <w:t>gold was brutally controlled, as the participants of the treaty translated their states’ currencies in standings of the United States dollar. This was because the U.S. economy was the most stable one, as compared to the rest of the Allies</w:t>
      </w:r>
      <w:r w:rsidR="009B5AB5">
        <w:t xml:space="preserve"> </w:t>
      </w:r>
      <w:sdt>
        <w:sdtPr>
          <w:id w:val="-1134247966"/>
          <w:citation/>
        </w:sdtPr>
        <w:sdtEndPr/>
        <w:sdtContent>
          <w:r w:rsidR="009B5AB5">
            <w:fldChar w:fldCharType="begin"/>
          </w:r>
          <w:r w:rsidR="009B5AB5">
            <w:instrText xml:space="preserve"> CITATION Joh15 \l 1033 </w:instrText>
          </w:r>
          <w:r w:rsidR="009B5AB5">
            <w:fldChar w:fldCharType="separate"/>
          </w:r>
          <w:r w:rsidR="009B5AB5">
            <w:rPr>
              <w:noProof/>
            </w:rPr>
            <w:t>(Moser)</w:t>
          </w:r>
          <w:r w:rsidR="009B5AB5">
            <w:fldChar w:fldCharType="end"/>
          </w:r>
        </w:sdtContent>
      </w:sdt>
      <w:r w:rsidR="007C0B8C" w:rsidRPr="00770C09">
        <w:t xml:space="preserve">. Many states kept their reserves and settled their accounts with each other in gold. Still, they favored settling their credit balances with the American dollar </w:t>
      </w:r>
      <w:r>
        <w:t xml:space="preserve">as it was </w:t>
      </w:r>
      <w:r w:rsidR="007C0B8C" w:rsidRPr="00770C09">
        <w:t xml:space="preserve">being favored the most. The International Monetary Fund was founded to support states in maintaining fixed exchange rates. </w:t>
      </w:r>
      <w:r>
        <w:t xml:space="preserve">Inside the </w:t>
      </w:r>
      <w:r w:rsidR="007C0B8C" w:rsidRPr="00770C09">
        <w:t>Bretton Woods</w:t>
      </w:r>
      <w:r>
        <w:t xml:space="preserve"> system</w:t>
      </w:r>
      <w:r w:rsidR="007C0B8C" w:rsidRPr="00770C09">
        <w:t xml:space="preserve">, </w:t>
      </w:r>
      <w:r w:rsidR="007C0B8C" w:rsidRPr="00770C09">
        <w:lastRenderedPageBreak/>
        <w:t xml:space="preserve">alterations were moderated through credits that aided states to avoid </w:t>
      </w:r>
      <w:r w:rsidRPr="00770C09">
        <w:t>depreciation</w:t>
      </w:r>
      <w:r w:rsidR="007C0B8C" w:rsidRPr="00770C09">
        <w:t xml:space="preserve">. Most states demarcated their currencies concerning the U.S. dollars, but some states levied trading limitations to guard their reserves and exchange rates. As a result, most states' monetary assets were essentially inconvertible. In 1950s, exchange limitations were abolished, and the gold standard </w:t>
      </w:r>
      <w:r>
        <w:t xml:space="preserve">took its place as </w:t>
      </w:r>
      <w:r w:rsidR="007C0B8C" w:rsidRPr="00770C09">
        <w:t xml:space="preserve">an important component in international </w:t>
      </w:r>
      <w:r w:rsidRPr="00770C09">
        <w:t>fiscal</w:t>
      </w:r>
      <w:r w:rsidR="007C0B8C" w:rsidRPr="00770C09">
        <w:t xml:space="preserve"> reimbursements.</w:t>
      </w:r>
    </w:p>
    <w:p w14:paraId="6B48CF1D" w14:textId="77777777" w:rsidR="00770C09" w:rsidRPr="00770C09" w:rsidRDefault="007C0B8C" w:rsidP="00770C09">
      <w:pPr>
        <w:pStyle w:val="Title"/>
        <w:jc w:val="left"/>
        <w:rPr>
          <w:b/>
          <w:bCs/>
        </w:rPr>
      </w:pPr>
      <w:r w:rsidRPr="00770C09">
        <w:rPr>
          <w:b/>
          <w:bCs/>
        </w:rPr>
        <w:t>Bretton Woods Monetary System</w:t>
      </w:r>
    </w:p>
    <w:p w14:paraId="633E6C0B" w14:textId="47D19636" w:rsidR="00770C09" w:rsidRPr="00770C09" w:rsidRDefault="007C0B8C" w:rsidP="00770C09">
      <w:pPr>
        <w:pStyle w:val="Title"/>
        <w:ind w:firstLine="720"/>
        <w:jc w:val="left"/>
      </w:pPr>
      <w:r w:rsidRPr="00770C09">
        <w:t xml:space="preserve">After </w:t>
      </w:r>
      <w:r w:rsidR="00FA6847">
        <w:t xml:space="preserve">the Second </w:t>
      </w:r>
      <w:r w:rsidRPr="00770C09">
        <w:t xml:space="preserve">World War II, an arrangement parallels </w:t>
      </w:r>
      <w:r w:rsidR="009476F4">
        <w:t>with respect to the</w:t>
      </w:r>
      <w:r w:rsidRPr="00770C09">
        <w:t xml:space="preserve"> gold standard and occasionally labeled as a "gold exchange standard" was agreed among the allie</w:t>
      </w:r>
      <w:r w:rsidR="009476F4">
        <w:t>d powers</w:t>
      </w:r>
      <w:r w:rsidRPr="00770C09">
        <w:t xml:space="preserve"> in the form of the Bretton Woods Agreements. </w:t>
      </w:r>
      <w:r w:rsidR="009476F4">
        <w:t xml:space="preserve">As stated in </w:t>
      </w:r>
      <w:r w:rsidRPr="00770C09">
        <w:t xml:space="preserve">this system, many states decided </w:t>
      </w:r>
      <w:r w:rsidR="009476F4">
        <w:t xml:space="preserve">among themselves that </w:t>
      </w:r>
      <w:r w:rsidRPr="00770C09">
        <w:t xml:space="preserve">their exchange rates about the U.S. dollar and central banks could exchange dollar reserve into gold at the indorsed exchange rate of $35 per ounce. This decision was not </w:t>
      </w:r>
      <w:r w:rsidR="009476F4">
        <w:t xml:space="preserve">conveyed </w:t>
      </w:r>
      <w:r w:rsidRPr="00770C09">
        <w:t xml:space="preserve">to firms or the general population. All </w:t>
      </w:r>
      <w:r w:rsidR="009476F4">
        <w:t xml:space="preserve">the </w:t>
      </w:r>
      <w:r w:rsidRPr="00770C09">
        <w:t xml:space="preserve">currencies attached to the </w:t>
      </w:r>
      <w:r w:rsidR="009476F4">
        <w:t xml:space="preserve">US </w:t>
      </w:r>
      <w:r w:rsidRPr="00770C09">
        <w:t xml:space="preserve">dollar also ended up with a secure value </w:t>
      </w:r>
      <w:r w:rsidR="009476F4">
        <w:t>relative to</w:t>
      </w:r>
      <w:r w:rsidRPr="00770C09">
        <w:t xml:space="preserve"> gold.</w:t>
      </w:r>
    </w:p>
    <w:p w14:paraId="6CC3D11D" w14:textId="31BA30C7" w:rsidR="00770C09" w:rsidRPr="00770C09" w:rsidRDefault="007C0B8C" w:rsidP="00770C09">
      <w:pPr>
        <w:pStyle w:val="Title"/>
        <w:ind w:firstLine="720"/>
        <w:jc w:val="left"/>
      </w:pPr>
      <w:r w:rsidRPr="00770C09">
        <w:t xml:space="preserve">Starting in the tenure of the French President General Charles de Gaulle and remaining until 1970, France decreased its </w:t>
      </w:r>
      <w:r w:rsidR="009476F4">
        <w:t xml:space="preserve">US </w:t>
      </w:r>
      <w:bookmarkStart w:id="0" w:name="_GoBack"/>
      <w:bookmarkEnd w:id="0"/>
      <w:r w:rsidRPr="00770C09">
        <w:t>dollar reserves, swapping them for gold at the exchange rate defined under the Bretton Woods System</w:t>
      </w:r>
      <w:r>
        <w:t xml:space="preserve"> </w:t>
      </w:r>
      <w:sdt>
        <w:sdtPr>
          <w:id w:val="-1929580213"/>
          <w:citation/>
        </w:sdtPr>
        <w:sdtEndPr/>
        <w:sdtContent>
          <w:r>
            <w:fldChar w:fldCharType="begin"/>
          </w:r>
          <w:r>
            <w:instrText xml:space="preserve"> CITATION HCl97 \l 1033 </w:instrText>
          </w:r>
          <w:r>
            <w:fldChar w:fldCharType="separate"/>
          </w:r>
          <w:r w:rsidR="009B5AB5">
            <w:rPr>
              <w:noProof/>
            </w:rPr>
            <w:t>(Johnson)</w:t>
          </w:r>
          <w:r>
            <w:fldChar w:fldCharType="end"/>
          </w:r>
        </w:sdtContent>
      </w:sdt>
      <w:r w:rsidRPr="00770C09">
        <w:t xml:space="preserve">, reducing United States' hold on their economy. The financial tension of federal expenses on the Vietnam War and consistent balance of payments arrears led U.S. President Richard Nixon to end the global conversion of the U.S. dollar to gold in 1971. This event is known in the history books as the Nixon Shock. This was meant to be a momentary solution to the problem, while the gold price of the U.S. dollar and the sanctioned rate of exchanges remaining consistent. In 1976, the U.S. government formally changed the description of the U.S. dollar.  Any reference to pegging it with gold was removed </w:t>
      </w:r>
      <w:r w:rsidRPr="00770C09">
        <w:lastRenderedPageBreak/>
        <w:t>from the statutes, and from that point onwards, the international monetary system consisted of pure fiat money.</w:t>
      </w:r>
    </w:p>
    <w:p w14:paraId="2F3A2DB0" w14:textId="77777777" w:rsidR="00770C09" w:rsidRPr="00770C09" w:rsidRDefault="007C0B8C" w:rsidP="00770C09">
      <w:pPr>
        <w:pStyle w:val="Title"/>
        <w:jc w:val="left"/>
        <w:rPr>
          <w:b/>
          <w:bCs/>
        </w:rPr>
      </w:pPr>
      <w:r w:rsidRPr="00770C09">
        <w:rPr>
          <w:b/>
          <w:bCs/>
        </w:rPr>
        <w:t>Criticism and Conclusion</w:t>
      </w:r>
    </w:p>
    <w:p w14:paraId="65F77EFE" w14:textId="77777777" w:rsidR="00770C09" w:rsidRPr="00770C09" w:rsidRDefault="007C0B8C" w:rsidP="00770C09">
      <w:pPr>
        <w:pStyle w:val="Title"/>
        <w:ind w:firstLine="720"/>
        <w:jc w:val="left"/>
      </w:pPr>
      <w:r w:rsidRPr="00770C09">
        <w:t>Recently, there is a debate in the U.S. Congress that moved for return to the Gold standard. U.S. President Donald J. Trump pleaded that the Gold Standard is the way out of the economic crisis that is currently being borne by the United States. In the above-mentioned examples, it is clear that the United States cannot grow its economy based on the outdated gold standard. A survey involving forty esteemed U.S. economists done by the IGM found that not even one of them thought that reverting to the gold standard would be economically positive. According to the survey, forty percent of the economists answered negatively, and fifty-three percent replied positively. The rest of them abstained from the query. What we need now is a series of measures that control federal expenses, as well as stop the manufacturing concerns to establish overseas manufacturing plants so that the money is kept in the United States for as long as possible, and we can steer ourselves clearly from this crisis.</w:t>
      </w:r>
    </w:p>
    <w:p w14:paraId="62CFD01B" w14:textId="77777777" w:rsidR="00770C09" w:rsidRPr="00770C09" w:rsidRDefault="00770C09" w:rsidP="00770C09">
      <w:pPr>
        <w:pStyle w:val="Title"/>
        <w:jc w:val="left"/>
      </w:pPr>
    </w:p>
    <w:p w14:paraId="596F82FC" w14:textId="77777777" w:rsidR="00770C09" w:rsidRPr="00770C09" w:rsidRDefault="00770C09" w:rsidP="00770C09">
      <w:pPr>
        <w:pStyle w:val="Title"/>
        <w:jc w:val="left"/>
      </w:pPr>
    </w:p>
    <w:p w14:paraId="6B05836A" w14:textId="7CEE418A" w:rsidR="0068238C" w:rsidRDefault="007C0B8C" w:rsidP="00770C09">
      <w:pPr>
        <w:pStyle w:val="Title"/>
        <w:jc w:val="left"/>
        <w:rPr>
          <w:color w:val="000000" w:themeColor="text1"/>
        </w:rPr>
      </w:pPr>
      <w:r>
        <w:rPr>
          <w:color w:val="000000" w:themeColor="text1"/>
        </w:rPr>
        <w:br w:type="page"/>
      </w:r>
    </w:p>
    <w:sdt>
      <w:sdtPr>
        <w:rPr>
          <w:b w:val="0"/>
        </w:rPr>
        <w:id w:val="1964305602"/>
        <w:docPartObj>
          <w:docPartGallery w:val="Bibliographies"/>
          <w:docPartUnique/>
        </w:docPartObj>
      </w:sdtPr>
      <w:sdtEndPr>
        <w:rPr>
          <w:bCs/>
        </w:rPr>
      </w:sdtEndPr>
      <w:sdtContent>
        <w:p w14:paraId="08EB01B0" w14:textId="77F62F8A" w:rsidR="0068238C" w:rsidRDefault="007C0B8C" w:rsidP="00770C09">
          <w:pPr>
            <w:pStyle w:val="Heading1"/>
          </w:pPr>
          <w:r>
            <w:t>Works Cited</w:t>
          </w:r>
        </w:p>
        <w:p w14:paraId="1E6FD4C8" w14:textId="77777777" w:rsidR="009B5AB5" w:rsidRDefault="007C0B8C" w:rsidP="009B5AB5">
          <w:pPr>
            <w:pStyle w:val="Bibliography"/>
            <w:rPr>
              <w:noProof/>
            </w:rPr>
          </w:pPr>
          <w:r>
            <w:fldChar w:fldCharType="begin"/>
          </w:r>
          <w:r>
            <w:instrText xml:space="preserve"> BIBLIOGRAPHY </w:instrText>
          </w:r>
          <w:r>
            <w:fldChar w:fldCharType="separate"/>
          </w:r>
          <w:r>
            <w:rPr>
              <w:noProof/>
            </w:rPr>
            <w:t xml:space="preserve">Eichengreen, Barry J. </w:t>
          </w:r>
          <w:r>
            <w:rPr>
              <w:i/>
              <w:iCs/>
              <w:noProof/>
            </w:rPr>
            <w:t>Golden Fetters: The Gold Standard and the Great Depression, 1919-1939</w:t>
          </w:r>
          <w:r>
            <w:rPr>
              <w:noProof/>
            </w:rPr>
            <w:t>. 1995.</w:t>
          </w:r>
        </w:p>
        <w:p w14:paraId="4342D1B3" w14:textId="77777777" w:rsidR="009B5AB5" w:rsidRDefault="007C0B8C" w:rsidP="009B5AB5">
          <w:pPr>
            <w:pStyle w:val="Bibliography"/>
            <w:rPr>
              <w:noProof/>
            </w:rPr>
          </w:pPr>
          <w:r>
            <w:rPr>
              <w:noProof/>
            </w:rPr>
            <w:t xml:space="preserve">Johnson, H. Clark. </w:t>
          </w:r>
          <w:r>
            <w:rPr>
              <w:i/>
              <w:iCs/>
              <w:noProof/>
            </w:rPr>
            <w:t>Gold, France, and the Great Depression, 1919-1932</w:t>
          </w:r>
          <w:r>
            <w:rPr>
              <w:noProof/>
            </w:rPr>
            <w:t>. 1997.</w:t>
          </w:r>
        </w:p>
        <w:p w14:paraId="7573A015" w14:textId="77777777" w:rsidR="009B5AB5" w:rsidRDefault="007C0B8C" w:rsidP="009B5AB5">
          <w:pPr>
            <w:pStyle w:val="Bibliography"/>
            <w:rPr>
              <w:noProof/>
            </w:rPr>
          </w:pPr>
          <w:r>
            <w:rPr>
              <w:noProof/>
            </w:rPr>
            <w:t xml:space="preserve">Kemmerer, Edwin Walter. </w:t>
          </w:r>
          <w:r>
            <w:rPr>
              <w:i/>
              <w:iCs/>
              <w:noProof/>
            </w:rPr>
            <w:t>Gold and the Gold Standard: The Story of Gold Money, Past, Present, and Future</w:t>
          </w:r>
          <w:r>
            <w:rPr>
              <w:noProof/>
            </w:rPr>
            <w:t>. 1944.</w:t>
          </w:r>
        </w:p>
        <w:p w14:paraId="6FD14095" w14:textId="77777777" w:rsidR="009B5AB5" w:rsidRDefault="007C0B8C" w:rsidP="009B5AB5">
          <w:pPr>
            <w:pStyle w:val="Bibliography"/>
            <w:rPr>
              <w:noProof/>
            </w:rPr>
          </w:pPr>
          <w:r>
            <w:rPr>
              <w:noProof/>
            </w:rPr>
            <w:t xml:space="preserve">Lewis, Nathan. </w:t>
          </w:r>
          <w:r>
            <w:rPr>
              <w:i/>
              <w:iCs/>
              <w:noProof/>
            </w:rPr>
            <w:t>Gold: The Final Standard</w:t>
          </w:r>
          <w:r>
            <w:rPr>
              <w:noProof/>
            </w:rPr>
            <w:t>. CreateSpace Independent Publishing Platform, 2017.</w:t>
          </w:r>
        </w:p>
        <w:p w14:paraId="49A7972E" w14:textId="77777777" w:rsidR="009B5AB5" w:rsidRDefault="007C0B8C" w:rsidP="009B5AB5">
          <w:pPr>
            <w:pStyle w:val="Bibliography"/>
            <w:rPr>
              <w:noProof/>
            </w:rPr>
          </w:pPr>
          <w:r>
            <w:rPr>
              <w:noProof/>
            </w:rPr>
            <w:t xml:space="preserve">Moser, John E. </w:t>
          </w:r>
          <w:r>
            <w:rPr>
              <w:i/>
              <w:iCs/>
              <w:noProof/>
            </w:rPr>
            <w:t>Global Great Depression and the Coming of World War II</w:t>
          </w:r>
          <w:r>
            <w:rPr>
              <w:noProof/>
            </w:rPr>
            <w:t>. 2015.</w:t>
          </w:r>
        </w:p>
        <w:p w14:paraId="3D5F8DB6" w14:textId="77777777" w:rsidR="009B5AB5" w:rsidRDefault="007C0B8C" w:rsidP="009B5AB5">
          <w:pPr>
            <w:pStyle w:val="Bibliography"/>
            <w:rPr>
              <w:noProof/>
            </w:rPr>
          </w:pPr>
          <w:r>
            <w:rPr>
              <w:noProof/>
            </w:rPr>
            <w:t xml:space="preserve">Temin, Peter. </w:t>
          </w:r>
          <w:r>
            <w:rPr>
              <w:i/>
              <w:iCs/>
              <w:noProof/>
            </w:rPr>
            <w:t>Lessons from the Great Depression</w:t>
          </w:r>
          <w:r>
            <w:rPr>
              <w:noProof/>
            </w:rPr>
            <w:t>. 1991.</w:t>
          </w:r>
        </w:p>
        <w:p w14:paraId="3AAC8432" w14:textId="4E784B86" w:rsidR="0068238C" w:rsidRDefault="007C0B8C" w:rsidP="009B5AB5">
          <w:r>
            <w:rPr>
              <w:b/>
              <w:bCs/>
            </w:rPr>
            <w:fldChar w:fldCharType="end"/>
          </w:r>
        </w:p>
      </w:sdtContent>
    </w:sdt>
    <w:p w14:paraId="102F5BA1" w14:textId="77777777" w:rsidR="0068238C" w:rsidRPr="00380497" w:rsidRDefault="0068238C" w:rsidP="00770C09">
      <w:pPr>
        <w:rPr>
          <w:color w:val="FF0000"/>
        </w:rPr>
      </w:pPr>
    </w:p>
    <w:p w14:paraId="0E99E16B" w14:textId="77777777" w:rsidR="00E214A6" w:rsidRDefault="00E214A6" w:rsidP="00770C09"/>
    <w:p w14:paraId="40697F31" w14:textId="77777777" w:rsidR="00E214A6" w:rsidRPr="00E214A6" w:rsidRDefault="00E214A6" w:rsidP="00770C09"/>
    <w:p w14:paraId="2A4152EB" w14:textId="77777777" w:rsidR="002F24AA" w:rsidRPr="002F24AA" w:rsidRDefault="007C0B8C" w:rsidP="00770C09">
      <w:pPr>
        <w:ind w:firstLine="0"/>
        <w:rPr>
          <w:b/>
        </w:rPr>
      </w:pPr>
      <w:r>
        <w:rPr>
          <w:b/>
        </w:rPr>
        <w:tab/>
      </w:r>
    </w:p>
    <w:p w14:paraId="2716CC3A" w14:textId="77777777" w:rsidR="001E68BE" w:rsidRPr="00C9031F" w:rsidRDefault="001E68BE" w:rsidP="00770C09"/>
    <w:sectPr w:rsidR="001E68BE" w:rsidRPr="00C9031F">
      <w:headerReference w:type="default" r:id="rId9"/>
      <w:headerReference w:type="first" r:id="rId10"/>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350B742" w14:textId="77777777" w:rsidR="00EF7F23" w:rsidRDefault="00EF7F23">
      <w:pPr>
        <w:spacing w:line="240" w:lineRule="auto"/>
      </w:pPr>
      <w:r>
        <w:separator/>
      </w:r>
    </w:p>
  </w:endnote>
  <w:endnote w:type="continuationSeparator" w:id="0">
    <w:p w14:paraId="08966E0A" w14:textId="77777777" w:rsidR="00EF7F23" w:rsidRDefault="00EF7F2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charset w:val="00"/>
    <w:family w:val="swiss"/>
    <w:pitch w:val="variable"/>
    <w:sig w:usb0="E10022FF" w:usb1="C000E47F" w:usb2="00000029" w:usb3="00000000" w:csb0="000001DF" w:csb1="00000000"/>
  </w:font>
  <w:font w:name="Consolas">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52A6E5D" w14:textId="77777777" w:rsidR="00EF7F23" w:rsidRDefault="00EF7F23">
      <w:pPr>
        <w:spacing w:line="240" w:lineRule="auto"/>
      </w:pPr>
      <w:r>
        <w:separator/>
      </w:r>
    </w:p>
  </w:footnote>
  <w:footnote w:type="continuationSeparator" w:id="0">
    <w:p w14:paraId="0F5384C9" w14:textId="77777777" w:rsidR="00EF7F23" w:rsidRDefault="00EF7F23">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F524CA" w14:textId="41A679B4" w:rsidR="00770C09" w:rsidRDefault="00450AF8">
    <w:pPr>
      <w:pStyle w:val="Header"/>
    </w:pPr>
    <w:r>
      <w:t>Student Name</w:t>
    </w:r>
    <w:r w:rsidR="007C0B8C">
      <w:t xml:space="preserve"> </w:t>
    </w:r>
    <w:r w:rsidR="007C0B8C">
      <w:fldChar w:fldCharType="begin"/>
    </w:r>
    <w:r w:rsidR="007C0B8C">
      <w:instrText xml:space="preserve"> PAGE   \* MERGEFORMAT </w:instrText>
    </w:r>
    <w:r w:rsidR="007C0B8C">
      <w:fldChar w:fldCharType="separate"/>
    </w:r>
    <w:r w:rsidR="007C0B8C">
      <w:rPr>
        <w:noProof/>
      </w:rPr>
      <w:t>2</w:t>
    </w:r>
    <w:r w:rsidR="007C0B8C">
      <w:rPr>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6A45C8" w14:textId="77777777" w:rsidR="00770C09" w:rsidRDefault="007C0B8C">
    <w:pPr>
      <w:pStyle w:val="Header"/>
    </w:pPr>
    <w:r w:rsidRPr="002A5D96">
      <w:t>L</w:t>
    </w:r>
    <w:r>
      <w:t>i</w:t>
    </w:r>
    <w:r w:rsidRPr="002A5D96">
      <w:t>uzzi</w:t>
    </w:r>
    <w:r>
      <w:t xml:space="preserve"> </w:t>
    </w:r>
    <w:r>
      <w:fldChar w:fldCharType="begin"/>
    </w:r>
    <w:r>
      <w:instrText xml:space="preserve"> PAGE   \* MERGEFORMAT </w:instrText>
    </w:r>
    <w:r>
      <w:fldChar w:fldCharType="separate"/>
    </w:r>
    <w:r>
      <w:rPr>
        <w:noProof/>
      </w:rPr>
      <w:t>1</w:t>
    </w:r>
    <w:r>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191A8030"/>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14D47FAC"/>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D530367E"/>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88A8F442"/>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E6803B58"/>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C2E5F4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90012BA"/>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F9141AF4"/>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9EAE076E"/>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C6D0A09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3335BAA"/>
    <w:multiLevelType w:val="multilevel"/>
    <w:tmpl w:val="82986EB6"/>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15:restartNumberingAfterBreak="0">
    <w:nsid w:val="1A70722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229E3C4C"/>
    <w:multiLevelType w:val="hybridMultilevel"/>
    <w:tmpl w:val="6256DC96"/>
    <w:lvl w:ilvl="0" w:tplc="D92E4930">
      <w:start w:val="1"/>
      <w:numFmt w:val="lowerLetter"/>
      <w:pStyle w:val="TableNote"/>
      <w:suff w:val="space"/>
      <w:lvlText w:val="%1."/>
      <w:lvlJc w:val="left"/>
      <w:pPr>
        <w:ind w:left="0" w:firstLine="720"/>
      </w:pPr>
      <w:rPr>
        <w:rFonts w:hint="default"/>
      </w:rPr>
    </w:lvl>
    <w:lvl w:ilvl="1" w:tplc="1D9EA5E0" w:tentative="1">
      <w:start w:val="1"/>
      <w:numFmt w:val="lowerLetter"/>
      <w:lvlText w:val="%2."/>
      <w:lvlJc w:val="left"/>
      <w:pPr>
        <w:ind w:left="2160" w:hanging="360"/>
      </w:pPr>
    </w:lvl>
    <w:lvl w:ilvl="2" w:tplc="0E5E699E" w:tentative="1">
      <w:start w:val="1"/>
      <w:numFmt w:val="lowerRoman"/>
      <w:lvlText w:val="%3."/>
      <w:lvlJc w:val="right"/>
      <w:pPr>
        <w:ind w:left="2880" w:hanging="180"/>
      </w:pPr>
    </w:lvl>
    <w:lvl w:ilvl="3" w:tplc="5D3C472A" w:tentative="1">
      <w:start w:val="1"/>
      <w:numFmt w:val="decimal"/>
      <w:lvlText w:val="%4."/>
      <w:lvlJc w:val="left"/>
      <w:pPr>
        <w:ind w:left="3600" w:hanging="360"/>
      </w:pPr>
    </w:lvl>
    <w:lvl w:ilvl="4" w:tplc="898053DE" w:tentative="1">
      <w:start w:val="1"/>
      <w:numFmt w:val="lowerLetter"/>
      <w:lvlText w:val="%5."/>
      <w:lvlJc w:val="left"/>
      <w:pPr>
        <w:ind w:left="4320" w:hanging="360"/>
      </w:pPr>
    </w:lvl>
    <w:lvl w:ilvl="5" w:tplc="DD06B382" w:tentative="1">
      <w:start w:val="1"/>
      <w:numFmt w:val="lowerRoman"/>
      <w:lvlText w:val="%6."/>
      <w:lvlJc w:val="right"/>
      <w:pPr>
        <w:ind w:left="5040" w:hanging="180"/>
      </w:pPr>
    </w:lvl>
    <w:lvl w:ilvl="6" w:tplc="166EC1BC" w:tentative="1">
      <w:start w:val="1"/>
      <w:numFmt w:val="decimal"/>
      <w:lvlText w:val="%7."/>
      <w:lvlJc w:val="left"/>
      <w:pPr>
        <w:ind w:left="5760" w:hanging="360"/>
      </w:pPr>
    </w:lvl>
    <w:lvl w:ilvl="7" w:tplc="FA449A6A" w:tentative="1">
      <w:start w:val="1"/>
      <w:numFmt w:val="lowerLetter"/>
      <w:lvlText w:val="%8."/>
      <w:lvlJc w:val="left"/>
      <w:pPr>
        <w:ind w:left="6480" w:hanging="360"/>
      </w:pPr>
    </w:lvl>
    <w:lvl w:ilvl="8" w:tplc="78FA8B76" w:tentative="1">
      <w:start w:val="1"/>
      <w:numFmt w:val="lowerRoman"/>
      <w:lvlText w:val="%9."/>
      <w:lvlJc w:val="right"/>
      <w:pPr>
        <w:ind w:left="7200" w:hanging="180"/>
      </w:pPr>
    </w:lvl>
  </w:abstractNum>
  <w:abstractNum w:abstractNumId="13" w15:restartNumberingAfterBreak="0">
    <w:nsid w:val="2DB07618"/>
    <w:multiLevelType w:val="multilevel"/>
    <w:tmpl w:val="A3C8CF72"/>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15:restartNumberingAfterBreak="0">
    <w:nsid w:val="3E4A6A5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49BD0CE8"/>
    <w:multiLevelType w:val="multilevel"/>
    <w:tmpl w:val="D050418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6" w15:restartNumberingAfterBreak="0">
    <w:nsid w:val="54C549E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59BC4956"/>
    <w:multiLevelType w:val="multilevel"/>
    <w:tmpl w:val="4572ABF8"/>
    <w:styleLink w:val="MLAOutline"/>
    <w:lvl w:ilvl="0">
      <w:start w:val="1"/>
      <w:numFmt w:val="upperRoman"/>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5B1B5787"/>
    <w:multiLevelType w:val="multilevel"/>
    <w:tmpl w:val="4572ABF8"/>
    <w:numStyleLink w:val="MLAOutline"/>
  </w:abstractNum>
  <w:abstractNum w:abstractNumId="19" w15:restartNumberingAfterBreak="0">
    <w:nsid w:val="5F2B2DE1"/>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15:restartNumberingAfterBreak="0">
    <w:nsid w:val="6AAF033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7A392C9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2"/>
  </w:num>
  <w:num w:numId="12">
    <w:abstractNumId w:val="17"/>
  </w:num>
  <w:num w:numId="13">
    <w:abstractNumId w:val="18"/>
  </w:num>
  <w:num w:numId="14">
    <w:abstractNumId w:val="14"/>
  </w:num>
  <w:num w:numId="15">
    <w:abstractNumId w:val="20"/>
  </w:num>
  <w:num w:numId="16">
    <w:abstractNumId w:val="16"/>
  </w:num>
  <w:num w:numId="17">
    <w:abstractNumId w:val="11"/>
  </w:num>
  <w:num w:numId="18">
    <w:abstractNumId w:val="10"/>
  </w:num>
  <w:num w:numId="19">
    <w:abstractNumId w:val="15"/>
  </w:num>
  <w:num w:numId="20">
    <w:abstractNumId w:val="21"/>
  </w:num>
  <w:num w:numId="21">
    <w:abstractNumId w:val="13"/>
  </w:num>
  <w:num w:numId="22">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attachedTemplate r:id="rId1"/>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M0MLA0MjIxNDMwNDdS0lEKTi0uzszPAykwrAUA9YN+OCwAAAA="/>
  </w:docVars>
  <w:rsids>
    <w:rsidRoot w:val="006028B0"/>
    <w:rsid w:val="00040CBB"/>
    <w:rsid w:val="00056022"/>
    <w:rsid w:val="00064169"/>
    <w:rsid w:val="00072374"/>
    <w:rsid w:val="0007317D"/>
    <w:rsid w:val="000B78C8"/>
    <w:rsid w:val="000D38EE"/>
    <w:rsid w:val="000D7C21"/>
    <w:rsid w:val="00124580"/>
    <w:rsid w:val="00141C57"/>
    <w:rsid w:val="001463B2"/>
    <w:rsid w:val="00162E4F"/>
    <w:rsid w:val="00177091"/>
    <w:rsid w:val="001835B9"/>
    <w:rsid w:val="00184F14"/>
    <w:rsid w:val="001E68BE"/>
    <w:rsid w:val="001F62C0"/>
    <w:rsid w:val="00224C96"/>
    <w:rsid w:val="00243D1F"/>
    <w:rsid w:val="00245E02"/>
    <w:rsid w:val="002526B3"/>
    <w:rsid w:val="00275C76"/>
    <w:rsid w:val="002865CE"/>
    <w:rsid w:val="002A5D96"/>
    <w:rsid w:val="002F24AA"/>
    <w:rsid w:val="002F4359"/>
    <w:rsid w:val="00300F25"/>
    <w:rsid w:val="00322D60"/>
    <w:rsid w:val="00325361"/>
    <w:rsid w:val="003277B4"/>
    <w:rsid w:val="00353B66"/>
    <w:rsid w:val="00357C55"/>
    <w:rsid w:val="00372BF5"/>
    <w:rsid w:val="00380497"/>
    <w:rsid w:val="00383F9B"/>
    <w:rsid w:val="003B7C16"/>
    <w:rsid w:val="003C0CD5"/>
    <w:rsid w:val="004261A6"/>
    <w:rsid w:val="00446631"/>
    <w:rsid w:val="00450AF8"/>
    <w:rsid w:val="00456D21"/>
    <w:rsid w:val="0046614C"/>
    <w:rsid w:val="004714EF"/>
    <w:rsid w:val="00492283"/>
    <w:rsid w:val="004A2675"/>
    <w:rsid w:val="004B3D1F"/>
    <w:rsid w:val="004F7139"/>
    <w:rsid w:val="00571B5C"/>
    <w:rsid w:val="005821B7"/>
    <w:rsid w:val="005A27BE"/>
    <w:rsid w:val="005B3768"/>
    <w:rsid w:val="005E7D70"/>
    <w:rsid w:val="005F76CB"/>
    <w:rsid w:val="006028B0"/>
    <w:rsid w:val="00611A0D"/>
    <w:rsid w:val="00617978"/>
    <w:rsid w:val="00627188"/>
    <w:rsid w:val="0063126E"/>
    <w:rsid w:val="0065136B"/>
    <w:rsid w:val="0065708B"/>
    <w:rsid w:val="00663534"/>
    <w:rsid w:val="0068238C"/>
    <w:rsid w:val="00685AC0"/>
    <w:rsid w:val="0069049D"/>
    <w:rsid w:val="00691EC1"/>
    <w:rsid w:val="00695E92"/>
    <w:rsid w:val="006C08BF"/>
    <w:rsid w:val="006C6C0B"/>
    <w:rsid w:val="00712C84"/>
    <w:rsid w:val="0071798C"/>
    <w:rsid w:val="00747346"/>
    <w:rsid w:val="007474ED"/>
    <w:rsid w:val="00750066"/>
    <w:rsid w:val="00770C09"/>
    <w:rsid w:val="00776A6D"/>
    <w:rsid w:val="0079688F"/>
    <w:rsid w:val="007979C2"/>
    <w:rsid w:val="007C0B8C"/>
    <w:rsid w:val="007C53FB"/>
    <w:rsid w:val="007D0AAB"/>
    <w:rsid w:val="007D2EA7"/>
    <w:rsid w:val="00813CE7"/>
    <w:rsid w:val="008214A9"/>
    <w:rsid w:val="0084259C"/>
    <w:rsid w:val="0086299E"/>
    <w:rsid w:val="008B7D18"/>
    <w:rsid w:val="008C5EAC"/>
    <w:rsid w:val="008F1F97"/>
    <w:rsid w:val="008F4052"/>
    <w:rsid w:val="0091465D"/>
    <w:rsid w:val="0092228F"/>
    <w:rsid w:val="009476F4"/>
    <w:rsid w:val="009559B8"/>
    <w:rsid w:val="00970399"/>
    <w:rsid w:val="00976669"/>
    <w:rsid w:val="009B388E"/>
    <w:rsid w:val="009B5AB5"/>
    <w:rsid w:val="009D4EB3"/>
    <w:rsid w:val="009F500D"/>
    <w:rsid w:val="009F6F0F"/>
    <w:rsid w:val="00A414C0"/>
    <w:rsid w:val="00A55B96"/>
    <w:rsid w:val="00A5758F"/>
    <w:rsid w:val="00A83D47"/>
    <w:rsid w:val="00AC357E"/>
    <w:rsid w:val="00B06774"/>
    <w:rsid w:val="00B13D1B"/>
    <w:rsid w:val="00B220A9"/>
    <w:rsid w:val="00B32426"/>
    <w:rsid w:val="00B61223"/>
    <w:rsid w:val="00B616C6"/>
    <w:rsid w:val="00B75508"/>
    <w:rsid w:val="00B818DF"/>
    <w:rsid w:val="00BA1163"/>
    <w:rsid w:val="00BA5332"/>
    <w:rsid w:val="00BB4391"/>
    <w:rsid w:val="00BE095C"/>
    <w:rsid w:val="00C009D2"/>
    <w:rsid w:val="00C25DA4"/>
    <w:rsid w:val="00C36ACF"/>
    <w:rsid w:val="00C446FB"/>
    <w:rsid w:val="00C65104"/>
    <w:rsid w:val="00C704BE"/>
    <w:rsid w:val="00C8291D"/>
    <w:rsid w:val="00C86BE9"/>
    <w:rsid w:val="00C9031F"/>
    <w:rsid w:val="00CC6635"/>
    <w:rsid w:val="00CD455F"/>
    <w:rsid w:val="00CE6D2D"/>
    <w:rsid w:val="00D11090"/>
    <w:rsid w:val="00D23152"/>
    <w:rsid w:val="00D236BD"/>
    <w:rsid w:val="00D46145"/>
    <w:rsid w:val="00D52117"/>
    <w:rsid w:val="00D909AC"/>
    <w:rsid w:val="00D97073"/>
    <w:rsid w:val="00DB0D39"/>
    <w:rsid w:val="00E011D5"/>
    <w:rsid w:val="00E04FEF"/>
    <w:rsid w:val="00E14005"/>
    <w:rsid w:val="00E214A6"/>
    <w:rsid w:val="00E407D2"/>
    <w:rsid w:val="00E4208E"/>
    <w:rsid w:val="00E477BC"/>
    <w:rsid w:val="00E52E12"/>
    <w:rsid w:val="00E614DD"/>
    <w:rsid w:val="00E93573"/>
    <w:rsid w:val="00EA0BCB"/>
    <w:rsid w:val="00EF7F23"/>
    <w:rsid w:val="00F36038"/>
    <w:rsid w:val="00F37676"/>
    <w:rsid w:val="00F44DE3"/>
    <w:rsid w:val="00F8446D"/>
    <w:rsid w:val="00F87DF1"/>
    <w:rsid w:val="00F9444C"/>
    <w:rsid w:val="00FA023A"/>
    <w:rsid w:val="00FA6847"/>
    <w:rsid w:val="00FF1529"/>
    <w:rsid w:val="00FF766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A0DD8C"/>
  <w15:chartTrackingRefBased/>
  <w15:docId w15:val="{01777317-14CF-4A0D-B370-2AF2FCCF0C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9444C"/>
    <w:pPr>
      <w:suppressAutoHyphens/>
    </w:pPr>
  </w:style>
  <w:style w:type="paragraph" w:styleId="Heading1">
    <w:name w:val="heading 1"/>
    <w:basedOn w:val="Normal"/>
    <w:next w:val="Normal"/>
    <w:link w:val="Heading1Char"/>
    <w:uiPriority w:val="9"/>
    <w:qFormat/>
    <w:rsid w:val="00372BF5"/>
    <w:pPr>
      <w:ind w:firstLine="0"/>
      <w:outlineLvl w:val="0"/>
    </w:pPr>
    <w:rPr>
      <w:b/>
    </w:rPr>
  </w:style>
  <w:style w:type="paragraph" w:styleId="Heading2">
    <w:name w:val="heading 2"/>
    <w:basedOn w:val="Normal"/>
    <w:next w:val="Normal"/>
    <w:link w:val="Heading2Char"/>
    <w:uiPriority w:val="9"/>
    <w:semiHidden/>
    <w:unhideWhenUsed/>
    <w:qFormat/>
    <w:rsid w:val="000B78C8"/>
    <w:pPr>
      <w:keepNext/>
      <w:keepLines/>
      <w:ind w:firstLine="0"/>
      <w:outlineLvl w:val="1"/>
    </w:pPr>
    <w:rPr>
      <w:rFonts w:asciiTheme="majorHAnsi" w:eastAsiaTheme="majorEastAsia" w:hAnsiTheme="majorHAnsi" w:cstheme="majorBidi"/>
    </w:rPr>
  </w:style>
  <w:style w:type="paragraph" w:styleId="Heading3">
    <w:name w:val="heading 3"/>
    <w:basedOn w:val="Normal"/>
    <w:next w:val="Normal"/>
    <w:link w:val="Heading3Char"/>
    <w:uiPriority w:val="9"/>
    <w:semiHidden/>
    <w:unhideWhenUsed/>
    <w:qFormat/>
    <w:rsid w:val="000B78C8"/>
    <w:pPr>
      <w:keepNext/>
      <w:keepLines/>
      <w:ind w:firstLine="0"/>
      <w:outlineLvl w:val="2"/>
    </w:pPr>
    <w:rPr>
      <w:rFonts w:asciiTheme="majorHAnsi" w:eastAsiaTheme="majorEastAsia" w:hAnsiTheme="majorHAnsi" w:cstheme="majorBidi"/>
    </w:rPr>
  </w:style>
  <w:style w:type="paragraph" w:styleId="Heading4">
    <w:name w:val="heading 4"/>
    <w:basedOn w:val="Normal"/>
    <w:next w:val="Normal"/>
    <w:link w:val="Heading4Char"/>
    <w:uiPriority w:val="9"/>
    <w:semiHidden/>
    <w:unhideWhenUsed/>
    <w:qFormat/>
    <w:rsid w:val="000B78C8"/>
    <w:pPr>
      <w:keepNext/>
      <w:keepLines/>
      <w:ind w:firstLine="0"/>
      <w:outlineLvl w:val="3"/>
    </w:pPr>
    <w:rPr>
      <w:rFonts w:asciiTheme="majorHAnsi" w:eastAsiaTheme="majorEastAsia" w:hAnsiTheme="majorHAnsi" w:cstheme="majorBidi"/>
    </w:rPr>
  </w:style>
  <w:style w:type="paragraph" w:styleId="Heading5">
    <w:name w:val="heading 5"/>
    <w:basedOn w:val="Normal"/>
    <w:next w:val="Normal"/>
    <w:link w:val="Heading5Char"/>
    <w:uiPriority w:val="9"/>
    <w:semiHidden/>
    <w:unhideWhenUsed/>
    <w:qFormat/>
    <w:rsid w:val="000B78C8"/>
    <w:pPr>
      <w:keepNext/>
      <w:keepLines/>
      <w:ind w:firstLine="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0B78C8"/>
    <w:pPr>
      <w:keepNext/>
      <w:keepLines/>
      <w:ind w:firstLine="0"/>
      <w:outlineLvl w:val="5"/>
    </w:pPr>
    <w:rPr>
      <w:rFonts w:asciiTheme="majorHAnsi" w:eastAsiaTheme="majorEastAsia" w:hAnsiTheme="majorHAnsi" w:cstheme="majorBidi"/>
    </w:rPr>
  </w:style>
  <w:style w:type="paragraph" w:styleId="Heading7">
    <w:name w:val="heading 7"/>
    <w:basedOn w:val="Normal"/>
    <w:next w:val="Normal"/>
    <w:link w:val="Heading7Char"/>
    <w:uiPriority w:val="9"/>
    <w:semiHidden/>
    <w:unhideWhenUsed/>
    <w:qFormat/>
    <w:rsid w:val="000B78C8"/>
    <w:pPr>
      <w:keepNext/>
      <w:keepLines/>
      <w:ind w:firstLine="0"/>
      <w:outlineLvl w:val="6"/>
    </w:pPr>
    <w:rPr>
      <w:rFonts w:asciiTheme="majorHAnsi" w:eastAsiaTheme="majorEastAsia" w:hAnsiTheme="majorHAnsi" w:cstheme="majorBidi"/>
    </w:rPr>
  </w:style>
  <w:style w:type="paragraph" w:styleId="Heading8">
    <w:name w:val="heading 8"/>
    <w:basedOn w:val="Normal"/>
    <w:next w:val="Normal"/>
    <w:link w:val="Heading8Char"/>
    <w:uiPriority w:val="9"/>
    <w:semiHidden/>
    <w:unhideWhenUsed/>
    <w:qFormat/>
    <w:rsid w:val="000B78C8"/>
    <w:pPr>
      <w:keepNext/>
      <w:keepLines/>
      <w:ind w:firstLine="0"/>
      <w:outlineLvl w:val="7"/>
    </w:pPr>
    <w:rPr>
      <w:rFonts w:asciiTheme="majorHAnsi" w:eastAsiaTheme="majorEastAsia" w:hAnsiTheme="majorHAnsi" w:cstheme="majorBidi"/>
    </w:rPr>
  </w:style>
  <w:style w:type="paragraph" w:styleId="Heading9">
    <w:name w:val="heading 9"/>
    <w:basedOn w:val="Normal"/>
    <w:next w:val="Normal"/>
    <w:link w:val="Heading9Char"/>
    <w:uiPriority w:val="9"/>
    <w:semiHidden/>
    <w:unhideWhenUsed/>
    <w:qFormat/>
    <w:rsid w:val="000B78C8"/>
    <w:pPr>
      <w:keepNext/>
      <w:keepLines/>
      <w:ind w:firstLine="0"/>
      <w:outlineLvl w:val="8"/>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spacing w:line="240" w:lineRule="auto"/>
      <w:ind w:firstLine="0"/>
      <w:jc w:val="right"/>
    </w:pPr>
  </w:style>
  <w:style w:type="character" w:customStyle="1" w:styleId="HeaderChar">
    <w:name w:val="Header Char"/>
    <w:basedOn w:val="DefaultParagraphFont"/>
    <w:link w:val="Header"/>
    <w:uiPriority w:val="99"/>
  </w:style>
  <w:style w:type="paragraph" w:styleId="BalloonText">
    <w:name w:val="Balloon Text"/>
    <w:basedOn w:val="Normal"/>
    <w:link w:val="BalloonTextChar"/>
    <w:uiPriority w:val="99"/>
    <w:semiHidden/>
    <w:unhideWhenUsed/>
    <w:rsid w:val="00040CBB"/>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040CBB"/>
    <w:rPr>
      <w:rFonts w:ascii="Segoe UI" w:hAnsi="Segoe UI" w:cs="Segoe UI"/>
      <w:sz w:val="22"/>
      <w:szCs w:val="18"/>
    </w:rPr>
  </w:style>
  <w:style w:type="paragraph" w:styleId="Bibliography">
    <w:name w:val="Bibliography"/>
    <w:basedOn w:val="Normal"/>
    <w:next w:val="Normal"/>
    <w:uiPriority w:val="8"/>
    <w:unhideWhenUsed/>
    <w:qFormat/>
    <w:pPr>
      <w:ind w:left="720" w:hanging="720"/>
    </w:pPr>
  </w:style>
  <w:style w:type="paragraph" w:styleId="BlockText">
    <w:name w:val="Block Text"/>
    <w:basedOn w:val="Normal"/>
    <w:uiPriority w:val="99"/>
    <w:semiHidden/>
    <w:unhideWhenUsed/>
    <w:rsid w:val="00B818DF"/>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style>
  <w:style w:type="paragraph" w:styleId="BodyText3">
    <w:name w:val="Body Text 3"/>
    <w:basedOn w:val="Normal"/>
    <w:link w:val="BodyText3Char"/>
    <w:uiPriority w:val="99"/>
    <w:semiHidden/>
    <w:unhideWhenUsed/>
    <w:rsid w:val="00040CBB"/>
    <w:pPr>
      <w:spacing w:after="120"/>
      <w:ind w:firstLine="0"/>
    </w:pPr>
    <w:rPr>
      <w:sz w:val="22"/>
      <w:szCs w:val="16"/>
    </w:rPr>
  </w:style>
  <w:style w:type="character" w:customStyle="1" w:styleId="BodyText3Char">
    <w:name w:val="Body Text 3 Char"/>
    <w:basedOn w:val="DefaultParagraphFont"/>
    <w:link w:val="BodyText3"/>
    <w:uiPriority w:val="99"/>
    <w:semiHidden/>
    <w:rsid w:val="00040CBB"/>
    <w:rPr>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style>
  <w:style w:type="paragraph" w:styleId="BodyTextIndent3">
    <w:name w:val="Body Text Indent 3"/>
    <w:basedOn w:val="Normal"/>
    <w:link w:val="BodyTextIndent3Char"/>
    <w:uiPriority w:val="99"/>
    <w:semiHidden/>
    <w:unhideWhenUsed/>
    <w:rsid w:val="00040CBB"/>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040CBB"/>
    <w:rPr>
      <w:sz w:val="22"/>
      <w:szCs w:val="16"/>
    </w:rPr>
  </w:style>
  <w:style w:type="paragraph" w:styleId="Caption">
    <w:name w:val="caption"/>
    <w:basedOn w:val="Normal"/>
    <w:next w:val="Normal"/>
    <w:uiPriority w:val="35"/>
    <w:semiHidden/>
    <w:unhideWhenUsed/>
    <w:qFormat/>
    <w:rsid w:val="00245E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style>
  <w:style w:type="paragraph" w:styleId="CommentText">
    <w:name w:val="annotation text"/>
    <w:basedOn w:val="Normal"/>
    <w:link w:val="CommentTextChar"/>
    <w:uiPriority w:val="99"/>
    <w:semiHidden/>
    <w:unhideWhenUsed/>
    <w:rsid w:val="00040CBB"/>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040CBB"/>
    <w:rPr>
      <w:sz w:val="22"/>
      <w:szCs w:val="20"/>
    </w:rPr>
  </w:style>
  <w:style w:type="paragraph" w:styleId="CommentSubject">
    <w:name w:val="annotation subject"/>
    <w:basedOn w:val="CommentText"/>
    <w:next w:val="CommentText"/>
    <w:link w:val="CommentSubjectChar"/>
    <w:uiPriority w:val="99"/>
    <w:semiHidden/>
    <w:unhideWhenUsed/>
    <w:rsid w:val="00040CBB"/>
    <w:rPr>
      <w:b/>
      <w:bCs/>
    </w:rPr>
  </w:style>
  <w:style w:type="character" w:customStyle="1" w:styleId="CommentSubjectChar">
    <w:name w:val="Comment Subject Char"/>
    <w:basedOn w:val="CommentTextChar"/>
    <w:link w:val="CommentSubject"/>
    <w:uiPriority w:val="99"/>
    <w:semiHidden/>
    <w:rsid w:val="00040CBB"/>
    <w:rPr>
      <w:b/>
      <w:bCs/>
      <w:sz w:val="22"/>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style>
  <w:style w:type="paragraph" w:styleId="DocumentMap">
    <w:name w:val="Document Map"/>
    <w:basedOn w:val="Normal"/>
    <w:link w:val="DocumentMapChar"/>
    <w:uiPriority w:val="99"/>
    <w:semiHidden/>
    <w:unhideWhenUsed/>
    <w:rsid w:val="00040CBB"/>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040CBB"/>
    <w:rPr>
      <w:rFonts w:ascii="Segoe UI" w:hAnsi="Segoe UI" w:cs="Segoe UI"/>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style>
  <w:style w:type="paragraph" w:styleId="EndnoteText">
    <w:name w:val="endnote text"/>
    <w:basedOn w:val="Normal"/>
    <w:link w:val="EndnoteTextChar"/>
    <w:uiPriority w:val="99"/>
    <w:semiHidden/>
    <w:unhideWhenUsed/>
  </w:style>
  <w:style w:type="character" w:customStyle="1" w:styleId="EndnoteTextChar">
    <w:name w:val="Endnote Text Char"/>
    <w:basedOn w:val="DefaultParagraphFont"/>
    <w:link w:val="EndnoteText"/>
    <w:uiPriority w:val="99"/>
    <w:semiHidden/>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040CBB"/>
    <w:pPr>
      <w:spacing w:line="240" w:lineRule="auto"/>
      <w:ind w:firstLine="0"/>
    </w:pPr>
    <w:rPr>
      <w:rFonts w:asciiTheme="majorHAnsi" w:eastAsiaTheme="majorEastAsia" w:hAnsiTheme="majorHAnsi" w:cstheme="majorBidi"/>
      <w:sz w:val="22"/>
      <w:szCs w:val="20"/>
    </w:rPr>
  </w:style>
  <w:style w:type="paragraph" w:customStyle="1" w:styleId="TableTitle">
    <w:name w:val="Table Title"/>
    <w:basedOn w:val="Normal"/>
    <w:next w:val="Normal"/>
    <w:uiPriority w:val="4"/>
    <w:qFormat/>
    <w:pPr>
      <w:ind w:left="360" w:hanging="360"/>
    </w:pPr>
  </w:style>
  <w:style w:type="paragraph" w:styleId="FootnoteText">
    <w:name w:val="footnote text"/>
    <w:basedOn w:val="Normal"/>
    <w:link w:val="FootnoteTextChar"/>
    <w:uiPriority w:val="99"/>
    <w:semiHidden/>
    <w:unhideWhenUsed/>
  </w:style>
  <w:style w:type="character" w:customStyle="1" w:styleId="FootnoteTextChar">
    <w:name w:val="Footnote Text Char"/>
    <w:basedOn w:val="DefaultParagraphFont"/>
    <w:link w:val="FootnoteText"/>
    <w:uiPriority w:val="99"/>
    <w:semiHidden/>
  </w:style>
  <w:style w:type="character" w:customStyle="1" w:styleId="Heading1Char">
    <w:name w:val="Heading 1 Char"/>
    <w:basedOn w:val="DefaultParagraphFont"/>
    <w:link w:val="Heading1"/>
    <w:uiPriority w:val="9"/>
    <w:rsid w:val="00372BF5"/>
    <w:rPr>
      <w:b/>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rPr>
  </w:style>
  <w:style w:type="paragraph" w:styleId="HTMLPreformatted">
    <w:name w:val="HTML Preformatted"/>
    <w:basedOn w:val="Normal"/>
    <w:link w:val="HTMLPreformattedChar"/>
    <w:uiPriority w:val="99"/>
    <w:semiHidden/>
    <w:unhideWhenUsed/>
    <w:rsid w:val="00040CBB"/>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040CBB"/>
    <w:rPr>
      <w:rFonts w:ascii="Consolas" w:hAnsi="Consolas" w:cs="Consolas"/>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9"/>
    <w:semiHidden/>
    <w:unhideWhenUsed/>
    <w:pPr>
      <w:numPr>
        <w:numId w:val="1"/>
      </w:numPr>
      <w:ind w:firstLine="0"/>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9"/>
    <w:semiHidden/>
    <w:unhideWhenUsed/>
    <w:pPr>
      <w:numPr>
        <w:numId w:val="6"/>
      </w:numPr>
      <w:ind w:firstLine="0"/>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MacroText">
    <w:name w:val="macro"/>
    <w:link w:val="MacroTextChar"/>
    <w:uiPriority w:val="99"/>
    <w:semiHidden/>
    <w:unhideWhenUsed/>
    <w:rsid w:val="00040CBB"/>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sz w:val="22"/>
      <w:szCs w:val="20"/>
    </w:rPr>
  </w:style>
  <w:style w:type="character" w:customStyle="1" w:styleId="MacroTextChar">
    <w:name w:val="Macro Text Char"/>
    <w:basedOn w:val="DefaultParagraphFont"/>
    <w:link w:val="MacroText"/>
    <w:uiPriority w:val="99"/>
    <w:semiHidden/>
    <w:rsid w:val="00040CBB"/>
    <w:rPr>
      <w:rFonts w:ascii="Consolas" w:hAnsi="Consolas" w:cs="Consolas"/>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hd w:val="pct20" w:color="auto" w:fill="auto"/>
    </w:rPr>
  </w:style>
  <w:style w:type="paragraph" w:styleId="NoSpacing">
    <w:name w:val="No Spacing"/>
    <w:aliases w:val="No Indent"/>
    <w:uiPriority w:val="1"/>
    <w:qFormat/>
    <w:pPr>
      <w:ind w:firstLine="0"/>
    </w:p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style>
  <w:style w:type="paragraph" w:styleId="PlainText">
    <w:name w:val="Plain Text"/>
    <w:basedOn w:val="Normal"/>
    <w:link w:val="PlainTextChar"/>
    <w:uiPriority w:val="99"/>
    <w:semiHidden/>
    <w:unhideWhenUsed/>
    <w:rsid w:val="00040CBB"/>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040CBB"/>
    <w:rPr>
      <w:rFonts w:ascii="Consolas" w:hAnsi="Consolas" w:cs="Consolas"/>
      <w:sz w:val="22"/>
      <w:szCs w:val="21"/>
    </w:rPr>
  </w:style>
  <w:style w:type="paragraph" w:styleId="Quote">
    <w:name w:val="Quote"/>
    <w:basedOn w:val="Normal"/>
    <w:next w:val="Normal"/>
    <w:link w:val="QuoteChar"/>
    <w:uiPriority w:val="3"/>
    <w:qFormat/>
    <w:pPr>
      <w:ind w:left="1440" w:firstLine="0"/>
    </w:pPr>
  </w:style>
  <w:style w:type="character" w:customStyle="1" w:styleId="QuoteChar">
    <w:name w:val="Quote Char"/>
    <w:basedOn w:val="DefaultParagraphFont"/>
    <w:link w:val="Quote"/>
    <w:uiPriority w:val="3"/>
    <w:rsid w:val="004A2675"/>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itle">
    <w:name w:val="Title"/>
    <w:basedOn w:val="Normal"/>
    <w:next w:val="Normal"/>
    <w:link w:val="TitleChar"/>
    <w:uiPriority w:val="1"/>
    <w:qFormat/>
    <w:rsid w:val="001463B2"/>
    <w:pPr>
      <w:ind w:firstLine="0"/>
      <w:jc w:val="center"/>
    </w:pPr>
    <w:rPr>
      <w:rFonts w:asciiTheme="majorHAnsi" w:eastAsiaTheme="majorEastAsia" w:hAnsiTheme="majorHAnsi" w:cstheme="majorBidi"/>
      <w:kern w:val="28"/>
    </w:rPr>
  </w:style>
  <w:style w:type="character" w:customStyle="1" w:styleId="TitleChar">
    <w:name w:val="Title Char"/>
    <w:basedOn w:val="DefaultParagraphFont"/>
    <w:link w:val="Title"/>
    <w:uiPriority w:val="1"/>
    <w:rsid w:val="001463B2"/>
    <w:rPr>
      <w:rFonts w:asciiTheme="majorHAnsi" w:eastAsiaTheme="majorEastAsia" w:hAnsiTheme="majorHAnsi" w:cstheme="majorBidi"/>
      <w:kern w:val="28"/>
    </w:r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1">
    <w:name w:val="toc 1"/>
    <w:basedOn w:val="Normal"/>
    <w:next w:val="Normal"/>
    <w:autoRedefine/>
    <w:uiPriority w:val="39"/>
    <w:semiHidden/>
    <w:unhideWhenUsed/>
    <w:pPr>
      <w:spacing w:after="100"/>
      <w:ind w:firstLine="0"/>
    </w:pPr>
  </w:style>
  <w:style w:type="paragraph" w:styleId="TOC2">
    <w:name w:val="toc 2"/>
    <w:basedOn w:val="Normal"/>
    <w:next w:val="Normal"/>
    <w:autoRedefine/>
    <w:uiPriority w:val="39"/>
    <w:semiHidden/>
    <w:unhideWhenUsed/>
    <w:pPr>
      <w:spacing w:after="100"/>
      <w:ind w:left="240" w:firstLine="0"/>
    </w:pPr>
  </w:style>
  <w:style w:type="paragraph" w:styleId="TOC3">
    <w:name w:val="toc 3"/>
    <w:basedOn w:val="Normal"/>
    <w:next w:val="Normal"/>
    <w:autoRedefine/>
    <w:uiPriority w:val="39"/>
    <w:semiHidden/>
    <w:unhideWhenUsed/>
    <w:pPr>
      <w:spacing w:after="100"/>
      <w:ind w:left="480" w:firstLine="0"/>
    </w:p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paragraph" w:styleId="TOCHeading">
    <w:name w:val="TOC Heading"/>
    <w:basedOn w:val="Heading1"/>
    <w:next w:val="Normal"/>
    <w:uiPriority w:val="39"/>
    <w:semiHidden/>
    <w:unhideWhenUsed/>
    <w:qFormat/>
    <w:pPr>
      <w:outlineLvl w:val="9"/>
    </w:pPr>
  </w:style>
  <w:style w:type="character" w:styleId="PlaceholderText">
    <w:name w:val="Placeholder Text"/>
    <w:basedOn w:val="DefaultParagraphFont"/>
    <w:uiPriority w:val="99"/>
    <w:semiHidden/>
    <w:rsid w:val="00B818DF"/>
    <w:rPr>
      <w:color w:val="595959" w:themeColor="text1" w:themeTint="A6"/>
    </w:rPr>
  </w:style>
  <w:style w:type="character" w:styleId="Emphasis">
    <w:name w:val="Emphasis"/>
    <w:basedOn w:val="DefaultParagraphFont"/>
    <w:uiPriority w:val="8"/>
    <w:qFormat/>
    <w:rPr>
      <w:i/>
      <w:iCs/>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LAresearchpapertable">
    <w:name w:val="MLA research paper table"/>
    <w:basedOn w:val="TableNormal"/>
    <w:uiPriority w:val="99"/>
    <w:pPr>
      <w:spacing w:before="240"/>
      <w:ind w:left="72" w:right="72" w:firstLine="0"/>
    </w:pPr>
    <w:tblPr>
      <w:tblBorders>
        <w:top w:val="single" w:sz="4" w:space="0" w:color="auto"/>
        <w:bottom w:val="single" w:sz="4" w:space="0" w:color="auto"/>
      </w:tblBorders>
      <w:tblCellMar>
        <w:left w:w="0" w:type="dxa"/>
        <w:right w:w="0" w:type="dxa"/>
      </w:tblCellMar>
    </w:tblPr>
    <w:tblStylePr w:type="firstRow">
      <w:pPr>
        <w:wordWrap/>
        <w:spacing w:beforeLines="0" w:before="240" w:beforeAutospacing="0" w:afterLines="0" w:after="0" w:afterAutospacing="0"/>
      </w:pPr>
      <w:tblPr/>
      <w:tcPr>
        <w:tcBorders>
          <w:top w:val="single" w:sz="4" w:space="0" w:color="auto"/>
          <w:left w:val="nil"/>
          <w:bottom w:val="single" w:sz="4" w:space="0" w:color="auto"/>
          <w:right w:val="nil"/>
          <w:insideH w:val="nil"/>
          <w:insideV w:val="nil"/>
          <w:tl2br w:val="nil"/>
          <w:tr2bl w:val="nil"/>
        </w:tcBorders>
        <w:vAlign w:val="center"/>
      </w:tcPr>
    </w:tblStylePr>
  </w:style>
  <w:style w:type="paragraph" w:customStyle="1" w:styleId="TableSource">
    <w:name w:val="Table Source"/>
    <w:basedOn w:val="TableTitle"/>
    <w:next w:val="Normal"/>
    <w:uiPriority w:val="5"/>
    <w:qFormat/>
    <w:pPr>
      <w:spacing w:before="240"/>
    </w:pPr>
  </w:style>
  <w:style w:type="paragraph" w:customStyle="1" w:styleId="TableNote">
    <w:name w:val="Table Note"/>
    <w:basedOn w:val="Normal"/>
    <w:uiPriority w:val="6"/>
    <w:qFormat/>
    <w:pPr>
      <w:numPr>
        <w:numId w:val="11"/>
      </w:numPr>
    </w:pPr>
  </w:style>
  <w:style w:type="paragraph" w:customStyle="1" w:styleId="SectionTitle">
    <w:name w:val="Section Title"/>
    <w:basedOn w:val="Normal"/>
    <w:next w:val="Normal"/>
    <w:uiPriority w:val="7"/>
    <w:qFormat/>
    <w:pPr>
      <w:pageBreakBefore/>
      <w:ind w:firstLine="0"/>
      <w:jc w:val="center"/>
      <w:outlineLvl w:val="0"/>
    </w:pPr>
  </w:style>
  <w:style w:type="numbering" w:customStyle="1" w:styleId="MLAOutline">
    <w:name w:val="MLA Outline"/>
    <w:uiPriority w:val="99"/>
    <w:pPr>
      <w:numPr>
        <w:numId w:val="12"/>
      </w:numPr>
    </w:pPr>
  </w:style>
  <w:style w:type="paragraph" w:styleId="Footer">
    <w:name w:val="footer"/>
    <w:basedOn w:val="Normal"/>
    <w:link w:val="FooterChar"/>
    <w:uiPriority w:val="99"/>
    <w:unhideWhenUsed/>
    <w:rsid w:val="001463B2"/>
    <w:pPr>
      <w:spacing w:line="240" w:lineRule="auto"/>
    </w:pPr>
  </w:style>
  <w:style w:type="character" w:customStyle="1" w:styleId="FooterChar">
    <w:name w:val="Footer Char"/>
    <w:basedOn w:val="DefaultParagraphFont"/>
    <w:link w:val="Footer"/>
    <w:uiPriority w:val="99"/>
    <w:rsid w:val="001463B2"/>
  </w:style>
  <w:style w:type="character" w:styleId="IntenseEmphasis">
    <w:name w:val="Intense Emphasis"/>
    <w:basedOn w:val="DefaultParagraphFont"/>
    <w:uiPriority w:val="21"/>
    <w:semiHidden/>
    <w:unhideWhenUsed/>
    <w:qFormat/>
    <w:rsid w:val="004F7139"/>
    <w:rPr>
      <w:i/>
      <w:iCs/>
      <w:color w:val="595959" w:themeColor="text1" w:themeTint="A6"/>
    </w:rPr>
  </w:style>
  <w:style w:type="paragraph" w:styleId="IntenseQuote">
    <w:name w:val="Intense Quote"/>
    <w:basedOn w:val="Normal"/>
    <w:next w:val="Normal"/>
    <w:link w:val="IntenseQuoteChar"/>
    <w:uiPriority w:val="30"/>
    <w:semiHidden/>
    <w:unhideWhenUsed/>
    <w:qFormat/>
    <w:rsid w:val="004F7139"/>
    <w:pPr>
      <w:pBdr>
        <w:top w:val="single" w:sz="4" w:space="10" w:color="595959" w:themeColor="text1" w:themeTint="A6"/>
        <w:bottom w:val="single" w:sz="4" w:space="10" w:color="595959" w:themeColor="text1" w:themeTint="A6"/>
      </w:pBdr>
      <w:spacing w:before="360" w:after="360"/>
      <w:ind w:left="864" w:right="864"/>
      <w:jc w:val="center"/>
    </w:pPr>
    <w:rPr>
      <w:i/>
      <w:iCs/>
      <w:color w:val="595959" w:themeColor="text1" w:themeTint="A6"/>
    </w:rPr>
  </w:style>
  <w:style w:type="character" w:customStyle="1" w:styleId="IntenseQuoteChar">
    <w:name w:val="Intense Quote Char"/>
    <w:basedOn w:val="DefaultParagraphFont"/>
    <w:link w:val="IntenseQuote"/>
    <w:uiPriority w:val="30"/>
    <w:semiHidden/>
    <w:rsid w:val="004F7139"/>
    <w:rPr>
      <w:i/>
      <w:iCs/>
      <w:color w:val="595959" w:themeColor="text1" w:themeTint="A6"/>
    </w:rPr>
  </w:style>
  <w:style w:type="character" w:styleId="IntenseReference">
    <w:name w:val="Intense Reference"/>
    <w:basedOn w:val="DefaultParagraphFont"/>
    <w:uiPriority w:val="32"/>
    <w:semiHidden/>
    <w:unhideWhenUsed/>
    <w:qFormat/>
    <w:rsid w:val="004F7139"/>
    <w:rPr>
      <w:b/>
      <w:bCs/>
      <w:smallCaps/>
      <w:color w:val="595959" w:themeColor="text1" w:themeTint="A6"/>
      <w:spacing w:val="5"/>
    </w:rPr>
  </w:style>
  <w:style w:type="character" w:styleId="FollowedHyperlink">
    <w:name w:val="FollowedHyperlink"/>
    <w:basedOn w:val="DefaultParagraphFont"/>
    <w:uiPriority w:val="99"/>
    <w:semiHidden/>
    <w:unhideWhenUsed/>
    <w:rsid w:val="00B818DF"/>
    <w:rPr>
      <w:color w:val="595959" w:themeColor="text1" w:themeTint="A6"/>
      <w:u w:val="single"/>
    </w:rPr>
  </w:style>
  <w:style w:type="character" w:styleId="CommentReference">
    <w:name w:val="annotation reference"/>
    <w:basedOn w:val="DefaultParagraphFont"/>
    <w:uiPriority w:val="99"/>
    <w:semiHidden/>
    <w:unhideWhenUsed/>
    <w:rsid w:val="007C53FB"/>
    <w:rPr>
      <w:sz w:val="22"/>
      <w:szCs w:val="16"/>
    </w:rPr>
  </w:style>
  <w:style w:type="character" w:styleId="HTMLCode">
    <w:name w:val="HTML Code"/>
    <w:basedOn w:val="DefaultParagraphFont"/>
    <w:uiPriority w:val="99"/>
    <w:semiHidden/>
    <w:unhideWhenUsed/>
    <w:rsid w:val="00040CBB"/>
    <w:rPr>
      <w:rFonts w:ascii="Consolas" w:hAnsi="Consolas"/>
      <w:sz w:val="22"/>
      <w:szCs w:val="20"/>
    </w:rPr>
  </w:style>
  <w:style w:type="character" w:styleId="HTMLKeyboard">
    <w:name w:val="HTML Keyboard"/>
    <w:basedOn w:val="DefaultParagraphFont"/>
    <w:uiPriority w:val="99"/>
    <w:semiHidden/>
    <w:unhideWhenUsed/>
    <w:rsid w:val="00040CBB"/>
    <w:rPr>
      <w:rFonts w:ascii="Consolas" w:hAnsi="Consolas"/>
      <w:sz w:val="22"/>
      <w:szCs w:val="20"/>
    </w:rPr>
  </w:style>
  <w:style w:type="character" w:styleId="HTMLTypewriter">
    <w:name w:val="HTML Typewriter"/>
    <w:basedOn w:val="DefaultParagraphFont"/>
    <w:uiPriority w:val="99"/>
    <w:semiHidden/>
    <w:unhideWhenUsed/>
    <w:rsid w:val="00040CBB"/>
    <w:rPr>
      <w:rFonts w:ascii="Consolas" w:hAnsi="Consolas"/>
      <w:sz w:val="22"/>
      <w:szCs w:val="20"/>
    </w:rPr>
  </w:style>
  <w:style w:type="character" w:styleId="Hyperlink">
    <w:name w:val="Hyperlink"/>
    <w:basedOn w:val="DefaultParagraphFont"/>
    <w:uiPriority w:val="99"/>
    <w:unhideWhenUsed/>
    <w:rsid w:val="00C446FB"/>
    <w:rPr>
      <w:color w:val="5F5F5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zarrarhafeezghori\AppData\Roaming\Microsoft\Templates\MLA%20style%20paper.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E4425A56A472421D9B77003067586DED"/>
        <w:category>
          <w:name w:val="General"/>
          <w:gallery w:val="placeholder"/>
        </w:category>
        <w:types>
          <w:type w:val="bbPlcHdr"/>
        </w:types>
        <w:behaviors>
          <w:behavior w:val="content"/>
        </w:behaviors>
        <w:guid w:val="{06577B9D-BF4D-4C65-B2F8-F88807A66503}"/>
      </w:docPartPr>
      <w:docPartBody>
        <w:p w:rsidR="007474ED" w:rsidRDefault="004B43DA">
          <w:pPr>
            <w:pStyle w:val="E4425A56A472421D9B77003067586DED"/>
          </w:pPr>
          <w:r>
            <w:t>Instructor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charset w:val="00"/>
    <w:family w:val="swiss"/>
    <w:pitch w:val="variable"/>
    <w:sig w:usb0="E10022FF" w:usb1="C000E47F" w:usb2="00000029" w:usb3="00000000" w:csb0="000001DF" w:csb1="00000000"/>
  </w:font>
  <w:font w:name="Consolas">
    <w:charset w:val="00"/>
    <w:family w:val="modern"/>
    <w:pitch w:val="fixed"/>
    <w:sig w:usb0="E10002FF" w:usb1="4000FCFF" w:usb2="00000009" w:usb3="00000000" w:csb0="0000019F" w:csb1="00000000"/>
  </w:font>
  <w:font w:name="Calibri">
    <w:panose1 w:val="020F0502020204030204"/>
    <w:charset w:val="00"/>
    <w:family w:val="swiss"/>
    <w:pitch w:val="variable"/>
    <w:sig w:usb0="E10002FF" w:usb1="4000ACFF" w:usb2="00000009"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A63B0"/>
    <w:rsid w:val="00086CE3"/>
    <w:rsid w:val="00146BE8"/>
    <w:rsid w:val="002F3CCB"/>
    <w:rsid w:val="003071DE"/>
    <w:rsid w:val="00356973"/>
    <w:rsid w:val="003848D3"/>
    <w:rsid w:val="004B345E"/>
    <w:rsid w:val="004B43DA"/>
    <w:rsid w:val="004B5C0E"/>
    <w:rsid w:val="00651296"/>
    <w:rsid w:val="006E460D"/>
    <w:rsid w:val="0072165E"/>
    <w:rsid w:val="007474ED"/>
    <w:rsid w:val="009378B8"/>
    <w:rsid w:val="00B85F92"/>
    <w:rsid w:val="00BB2B56"/>
    <w:rsid w:val="00BD51CD"/>
    <w:rsid w:val="00BE17F3"/>
    <w:rsid w:val="00C723C1"/>
    <w:rsid w:val="00C80C12"/>
    <w:rsid w:val="00F10486"/>
    <w:rsid w:val="00F97AA5"/>
    <w:rsid w:val="00FA63B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8"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0293BF3004E74DD58940D1D8779376D6">
    <w:name w:val="0293BF3004E74DD58940D1D8779376D6"/>
  </w:style>
  <w:style w:type="paragraph" w:customStyle="1" w:styleId="E4425A56A472421D9B77003067586DED">
    <w:name w:val="E4425A56A472421D9B77003067586DED"/>
  </w:style>
  <w:style w:type="paragraph" w:customStyle="1" w:styleId="F0D5294AA09741DCB27C1657110966A7">
    <w:name w:val="F0D5294AA09741DCB27C1657110966A7"/>
  </w:style>
  <w:style w:type="paragraph" w:customStyle="1" w:styleId="00861DCAD0FA41978AC667D322350961">
    <w:name w:val="00861DCAD0FA41978AC667D322350961"/>
  </w:style>
  <w:style w:type="paragraph" w:customStyle="1" w:styleId="FEFAC4069FFF4EE98579A8CBDEE0E2DF">
    <w:name w:val="FEFAC4069FFF4EE98579A8CBDEE0E2DF"/>
  </w:style>
  <w:style w:type="paragraph" w:customStyle="1" w:styleId="B38BDE990F3344169A3BA149E1049A19">
    <w:name w:val="B38BDE990F3344169A3BA149E1049A19"/>
  </w:style>
  <w:style w:type="character" w:styleId="Emphasis">
    <w:name w:val="Emphasis"/>
    <w:basedOn w:val="DefaultParagraphFont"/>
    <w:uiPriority w:val="8"/>
    <w:qFormat/>
    <w:rPr>
      <w:i/>
      <w:iCs/>
    </w:rPr>
  </w:style>
  <w:style w:type="paragraph" w:customStyle="1" w:styleId="F39976E405B24EB6AD656AADCE84724B">
    <w:name w:val="F39976E405B24EB6AD656AADCE84724B"/>
  </w:style>
  <w:style w:type="paragraph" w:customStyle="1" w:styleId="961949E06B8B49D59787B9E390057A87">
    <w:name w:val="961949E06B8B49D59787B9E390057A87"/>
  </w:style>
  <w:style w:type="paragraph" w:customStyle="1" w:styleId="E79524DF357E4DC09BF6EE31E428FCA9">
    <w:name w:val="E79524DF357E4DC09BF6EE31E428FCA9"/>
  </w:style>
  <w:style w:type="paragraph" w:customStyle="1" w:styleId="39DA2EAE912C4B4C961CD40FAC33130F">
    <w:name w:val="39DA2EAE912C4B4C961CD40FAC33130F"/>
  </w:style>
  <w:style w:type="paragraph" w:customStyle="1" w:styleId="6907756BB658490A9F94E7B246F3BF45">
    <w:name w:val="6907756BB658490A9F94E7B246F3BF45"/>
  </w:style>
  <w:style w:type="paragraph" w:customStyle="1" w:styleId="849E79C834E74F6C98A2CBDE4DEF444F">
    <w:name w:val="849E79C834E74F6C98A2CBDE4DEF444F"/>
  </w:style>
  <w:style w:type="paragraph" w:customStyle="1" w:styleId="D13AFF54C7864DE6BF8F93425F4ECDEC">
    <w:name w:val="D13AFF54C7864DE6BF8F93425F4ECDEC"/>
  </w:style>
  <w:style w:type="paragraph" w:customStyle="1" w:styleId="72DA58E96BD84B07B30D32A3BD1EC341">
    <w:name w:val="72DA58E96BD84B07B30D32A3BD1EC341"/>
  </w:style>
  <w:style w:type="paragraph" w:customStyle="1" w:styleId="259926105224424AA417EDFA55F17A4B">
    <w:name w:val="259926105224424AA417EDFA55F17A4B"/>
  </w:style>
  <w:style w:type="paragraph" w:customStyle="1" w:styleId="7F82031B9FA04077818114077EDBF8D7">
    <w:name w:val="7F82031B9FA04077818114077EDBF8D7"/>
  </w:style>
  <w:style w:type="paragraph" w:customStyle="1" w:styleId="DE10DB982FA04FFE9976C60F6CB543F8">
    <w:name w:val="DE10DB982FA04FFE9976C60F6CB543F8"/>
  </w:style>
  <w:style w:type="paragraph" w:customStyle="1" w:styleId="15882EF5BD9C4AAAA08183BFFE99D96A">
    <w:name w:val="15882EF5BD9C4AAAA08183BFFE99D96A"/>
  </w:style>
  <w:style w:type="paragraph" w:customStyle="1" w:styleId="90DD3BF5676A4B9891F14618ADC60704">
    <w:name w:val="90DD3BF5676A4B9891F14618ADC60704"/>
  </w:style>
  <w:style w:type="paragraph" w:customStyle="1" w:styleId="218759255E124C83BDFAEDF5DA8ED151">
    <w:name w:val="218759255E124C83BDFAEDF5DA8ED151"/>
  </w:style>
  <w:style w:type="paragraph" w:customStyle="1" w:styleId="E18E5CCAE44B4F959FB65EDB6821302C">
    <w:name w:val="E18E5CCAE44B4F959FB65EDB6821302C"/>
  </w:style>
  <w:style w:type="paragraph" w:customStyle="1" w:styleId="275B31B3B9D5443AB35E19156D5E8F90">
    <w:name w:val="275B31B3B9D5443AB35E19156D5E8F90"/>
  </w:style>
  <w:style w:type="paragraph" w:customStyle="1" w:styleId="A27A42F2C81F48B89D9169C296AF6EF8">
    <w:name w:val="A27A42F2C81F48B89D9169C296AF6EF8"/>
  </w:style>
  <w:style w:type="paragraph" w:customStyle="1" w:styleId="86F8526074C649FFB6164BFEBEA11432">
    <w:name w:val="86F8526074C649FFB6164BFEBEA11432"/>
  </w:style>
  <w:style w:type="paragraph" w:customStyle="1" w:styleId="6EA633BCB9A54E009D88F1D764DEB1B2">
    <w:name w:val="6EA633BCB9A54E009D88F1D764DEB1B2"/>
  </w:style>
  <w:style w:type="paragraph" w:customStyle="1" w:styleId="2BEFC2D1D0CB4067A2E736795C7680DE">
    <w:name w:val="2BEFC2D1D0CB4067A2E736795C7680DE"/>
  </w:style>
  <w:style w:type="paragraph" w:customStyle="1" w:styleId="EF0F8E16499C4F29B847D5AC691907FF">
    <w:name w:val="EF0F8E16499C4F29B847D5AC691907FF"/>
  </w:style>
  <w:style w:type="paragraph" w:customStyle="1" w:styleId="50BBB35617C842CC9D5BBD369B0125F7">
    <w:name w:val="50BBB35617C842CC9D5BBD369B0125F7"/>
  </w:style>
  <w:style w:type="paragraph" w:customStyle="1" w:styleId="14EDC8682C6A475AACDCB2B3B08DF87D">
    <w:name w:val="14EDC8682C6A475AACDCB2B3B08DF87D"/>
  </w:style>
  <w:style w:type="paragraph" w:customStyle="1" w:styleId="65ACDD3D26114DA0A84890321083885C">
    <w:name w:val="65ACDD3D26114DA0A84890321083885C"/>
  </w:style>
  <w:style w:type="paragraph" w:customStyle="1" w:styleId="C22021AD8871440CBE5D963C076A4292">
    <w:name w:val="C22021AD8871440CBE5D963C076A4292"/>
  </w:style>
  <w:style w:type="paragraph" w:customStyle="1" w:styleId="4F1BD920DE10401F96BB994CE83C8D53">
    <w:name w:val="4F1BD920DE10401F96BB994CE83C8D53"/>
  </w:style>
  <w:style w:type="paragraph" w:customStyle="1" w:styleId="AE3B9E22A8A04BF7817EB29E49E89BE9">
    <w:name w:val="AE3B9E22A8A04BF7817EB29E49E89BE9"/>
  </w:style>
  <w:style w:type="paragraph" w:customStyle="1" w:styleId="8CC6D2F2A050493BA0C1ACC9AE263C37">
    <w:name w:val="8CC6D2F2A050493BA0C1ACC9AE263C37"/>
  </w:style>
  <w:style w:type="paragraph" w:customStyle="1" w:styleId="DCDC9194FC084303ADB14282D9C6128F">
    <w:name w:val="DCDC9194FC084303ADB14282D9C6128F"/>
  </w:style>
  <w:style w:type="paragraph" w:customStyle="1" w:styleId="8CCBBD8FABA74A94A2C94C9C255CA53F">
    <w:name w:val="8CCBBD8FABA74A94A2C94C9C255CA53F"/>
  </w:style>
  <w:style w:type="paragraph" w:customStyle="1" w:styleId="D2334FD7121A417580F860EC66CD1BF5">
    <w:name w:val="D2334FD7121A417580F860EC66CD1BF5"/>
  </w:style>
  <w:style w:type="paragraph" w:customStyle="1" w:styleId="593F10C54757466980B59CDECF66BC86">
    <w:name w:val="593F10C54757466980B59CDECF66BC86"/>
  </w:style>
  <w:style w:type="paragraph" w:customStyle="1" w:styleId="BF92DA5DDC6149F48C31290B1C76A765">
    <w:name w:val="BF92DA5DDC6149F48C31290B1C76A765"/>
  </w:style>
  <w:style w:type="paragraph" w:customStyle="1" w:styleId="8783085030BB4C0D8F920D3FD038C8EE">
    <w:name w:val="8783085030BB4C0D8F920D3FD038C8E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MLASeventhEditionOfficeOnline.xsl" StyleName="MLA" Version="7">
  <b:Source>
    <b:Tag>Lew17</b:Tag>
    <b:SourceType>Book</b:SourceType>
    <b:Guid>{B95CD112-0D01-4EE6-899C-50A756B7A5C2}</b:Guid>
    <b:Author>
      <b:Author>
        <b:NameList>
          <b:Person>
            <b:Last>Lewis</b:Last>
            <b:First>Nathan</b:First>
          </b:Person>
        </b:NameList>
      </b:Author>
    </b:Author>
    <b:Title>Gold: The Final Standard</b:Title>
    <b:Year>2017</b:Year>
    <b:Publisher>CreateSpace Independent Publishing Platform</b:Publisher>
    <b:RefOrder>1</b:RefOrder>
  </b:Source>
  <b:Source>
    <b:Tag>Edw44</b:Tag>
    <b:SourceType>Book</b:SourceType>
    <b:Guid>{F40EDF29-780B-493D-85B5-35A53E6E3524}</b:Guid>
    <b:Author>
      <b:Author>
        <b:NameList>
          <b:Person>
            <b:Last>Kemmerer</b:Last>
            <b:First>Edwin</b:First>
            <b:Middle>Walter</b:Middle>
          </b:Person>
        </b:NameList>
      </b:Author>
    </b:Author>
    <b:Title>Gold and the Gold Standard: The Story of Gold Money, Past, Present and Future</b:Title>
    <b:Year>1944</b:Year>
    <b:RefOrder>2</b:RefOrder>
  </b:Source>
  <b:Source>
    <b:Tag>Bar95</b:Tag>
    <b:SourceType>Book</b:SourceType>
    <b:Guid>{3D3CCDDA-7661-40D1-8B01-F7911D2E767D}</b:Guid>
    <b:Author>
      <b:Author>
        <b:NameList>
          <b:Person>
            <b:Last>Eichengreen</b:Last>
            <b:First>Barry</b:First>
            <b:Middle>J.</b:Middle>
          </b:Person>
        </b:NameList>
      </b:Author>
    </b:Author>
    <b:Title>Golden Fetters: The Gold Standard and the Great Depression, 1919-1939</b:Title>
    <b:Year>1995</b:Year>
    <b:RefOrder>3</b:RefOrder>
  </b:Source>
  <b:Source>
    <b:Tag>HCl97</b:Tag>
    <b:SourceType>Book</b:SourceType>
    <b:Guid>{941D1710-D2A0-43E0-8389-6287953D9EF1}</b:Guid>
    <b:Author>
      <b:Author>
        <b:NameList>
          <b:Person>
            <b:Last>Johnson</b:Last>
            <b:First>H.</b:First>
            <b:Middle>Clark</b:Middle>
          </b:Person>
        </b:NameList>
      </b:Author>
    </b:Author>
    <b:Title>Gold, France, and the Great Depression, 1919-1932</b:Title>
    <b:Year>1997</b:Year>
    <b:RefOrder>6</b:RefOrder>
  </b:Source>
  <b:Source>
    <b:Tag>Pet91</b:Tag>
    <b:SourceType>Book</b:SourceType>
    <b:Guid>{CF88F5BE-549D-415C-AED1-B201F730D7D0}</b:Guid>
    <b:Author>
      <b:Author>
        <b:NameList>
          <b:Person>
            <b:Last>Temin</b:Last>
            <b:First>Peter</b:First>
          </b:Person>
        </b:NameList>
      </b:Author>
    </b:Author>
    <b:Title>Lessons from the Great Depression</b:Title>
    <b:Year>1991</b:Year>
    <b:RefOrder>4</b:RefOrder>
  </b:Source>
  <b:Source>
    <b:Tag>Joh15</b:Tag>
    <b:SourceType>Book</b:SourceType>
    <b:Guid>{CF6BC0E4-DCD0-47E6-98F8-51D257CFA588}</b:Guid>
    <b:Author>
      <b:Author>
        <b:NameList>
          <b:Person>
            <b:Last>Moser</b:Last>
            <b:First>John</b:First>
            <b:Middle>E.</b:Middle>
          </b:Person>
        </b:NameList>
      </b:Author>
    </b:Author>
    <b:Title>Global Great Depression and the Coming of World War II</b:Title>
    <b:Year>2015</b:Year>
    <b:RefOrder>5</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1A6AB264-E4B7-4CE4-93FB-8E6A045234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LA style paper</Template>
  <TotalTime>84</TotalTime>
  <Pages>7</Pages>
  <Words>1695</Words>
  <Characters>9664</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3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rning</dc:creator>
  <cp:lastModifiedBy>ARSLAN SHAHZAD</cp:lastModifiedBy>
  <cp:revision>4</cp:revision>
  <dcterms:created xsi:type="dcterms:W3CDTF">2019-10-29T06:54:00Z</dcterms:created>
  <dcterms:modified xsi:type="dcterms:W3CDTF">2019-10-29T20:50:00Z</dcterms:modified>
</cp:coreProperties>
</file>